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880CA4" w14:textId="77777777" w:rsidR="00FB7341" w:rsidRDefault="00FB7341" w:rsidP="00DA24BE">
      <w:pPr>
        <w:keepNext/>
        <w:keepLines/>
        <w:tabs>
          <w:tab w:val="left" w:leader="underscore" w:pos="7585"/>
        </w:tabs>
        <w:spacing w:after="0"/>
        <w:ind w:left="6237"/>
        <w:jc w:val="center"/>
        <w:rPr>
          <w:rStyle w:val="20"/>
        </w:rPr>
      </w:pPr>
      <w:bookmarkStart w:id="0" w:name="bookmark1"/>
      <w:r>
        <w:rPr>
          <w:rStyle w:val="20"/>
        </w:rPr>
        <w:t>УТВЕРЖДАЮ</w:t>
      </w:r>
    </w:p>
    <w:p w14:paraId="5E59DE9F" w14:textId="77777777" w:rsidR="00FB7341" w:rsidRPr="00C84442" w:rsidRDefault="00FB7341" w:rsidP="00C84442">
      <w:pPr>
        <w:keepNext/>
        <w:keepLines/>
        <w:tabs>
          <w:tab w:val="left" w:leader="underscore" w:pos="7585"/>
          <w:tab w:val="left" w:pos="8505"/>
        </w:tabs>
        <w:spacing w:after="0"/>
        <w:ind w:left="6237"/>
        <w:jc w:val="center"/>
        <w:rPr>
          <w:b/>
        </w:rPr>
      </w:pPr>
      <w:r w:rsidRPr="00C84442">
        <w:rPr>
          <w:rStyle w:val="21"/>
          <w:b w:val="0"/>
          <w:bCs w:val="0"/>
        </w:rPr>
        <w:t>зав</w:t>
      </w:r>
      <w:r w:rsidR="00C84442" w:rsidRPr="00C84442">
        <w:rPr>
          <w:rStyle w:val="21"/>
          <w:b w:val="0"/>
          <w:bCs w:val="0"/>
        </w:rPr>
        <w:t>едующий</w:t>
      </w:r>
      <w:r w:rsidRPr="00C84442">
        <w:rPr>
          <w:rStyle w:val="21"/>
          <w:b w:val="0"/>
          <w:bCs w:val="0"/>
        </w:rPr>
        <w:t xml:space="preserve"> кафедрой</w:t>
      </w:r>
      <w:bookmarkEnd w:id="0"/>
      <w:r w:rsidRPr="00C84442">
        <w:rPr>
          <w:rStyle w:val="21"/>
          <w:b w:val="0"/>
          <w:bCs w:val="0"/>
        </w:rPr>
        <w:t xml:space="preserve"> ИУ6</w:t>
      </w:r>
    </w:p>
    <w:p w14:paraId="38BE5AF2" w14:textId="77777777" w:rsidR="00FB7341" w:rsidRPr="00433595" w:rsidRDefault="00FB7341" w:rsidP="00C84442">
      <w:pPr>
        <w:tabs>
          <w:tab w:val="left" w:pos="9356"/>
        </w:tabs>
        <w:spacing w:after="0"/>
        <w:ind w:left="6237"/>
        <w:jc w:val="center"/>
      </w:pPr>
      <w:r>
        <w:rPr>
          <w:rStyle w:val="40"/>
          <w:i w:val="0"/>
          <w:iCs w:val="0"/>
        </w:rPr>
        <w:t>___</w:t>
      </w:r>
      <w:r w:rsidR="00C84442">
        <w:rPr>
          <w:rStyle w:val="40"/>
          <w:i w:val="0"/>
          <w:iCs w:val="0"/>
        </w:rPr>
        <w:t>_______</w:t>
      </w:r>
      <w:r>
        <w:rPr>
          <w:rStyle w:val="40"/>
          <w:i w:val="0"/>
          <w:iCs w:val="0"/>
        </w:rPr>
        <w:t>____   А. В. Пролетарский</w:t>
      </w:r>
    </w:p>
    <w:p w14:paraId="79B3BFF1" w14:textId="122EF494" w:rsidR="00FB7341" w:rsidRDefault="00FB7341" w:rsidP="00C84442">
      <w:pPr>
        <w:tabs>
          <w:tab w:val="left" w:pos="6510"/>
          <w:tab w:val="left" w:pos="7249"/>
          <w:tab w:val="left" w:leader="underscore" w:pos="8482"/>
        </w:tabs>
        <w:spacing w:after="0"/>
        <w:ind w:left="6237"/>
        <w:jc w:val="center"/>
        <w:rPr>
          <w:rStyle w:val="30"/>
          <w:rFonts w:eastAsia="Arial"/>
          <w:b w:val="0"/>
        </w:rPr>
      </w:pPr>
      <w:r w:rsidRPr="00C84442">
        <w:rPr>
          <w:rStyle w:val="30"/>
          <w:rFonts w:eastAsia="Arial"/>
          <w:b w:val="0"/>
        </w:rPr>
        <w:t>«</w:t>
      </w:r>
      <w:r w:rsidR="00C84442" w:rsidRPr="00C84442">
        <w:rPr>
          <w:rStyle w:val="30"/>
          <w:rFonts w:eastAsia="Arial"/>
          <w:b w:val="0"/>
        </w:rPr>
        <w:t>__</w:t>
      </w:r>
      <w:r w:rsidR="00D92898">
        <w:rPr>
          <w:rStyle w:val="30"/>
          <w:rFonts w:eastAsia="Arial"/>
          <w:b w:val="0"/>
        </w:rPr>
        <w:t>1</w:t>
      </w:r>
      <w:bookmarkStart w:id="1" w:name="_GoBack"/>
      <w:bookmarkEnd w:id="1"/>
      <w:r w:rsidR="00C84442" w:rsidRPr="00C84442">
        <w:rPr>
          <w:rStyle w:val="30"/>
          <w:rFonts w:eastAsia="Arial"/>
          <w:b w:val="0"/>
        </w:rPr>
        <w:t>___</w:t>
      </w:r>
      <w:r w:rsidR="008C05E6">
        <w:rPr>
          <w:rStyle w:val="30"/>
          <w:rFonts w:eastAsia="Arial"/>
          <w:b w:val="0"/>
        </w:rPr>
        <w:t xml:space="preserve">» </w:t>
      </w:r>
      <w:r w:rsidR="00FB0C1B">
        <w:rPr>
          <w:rStyle w:val="30"/>
          <w:rFonts w:eastAsia="Arial"/>
          <w:b w:val="0"/>
        </w:rPr>
        <w:t>сентября</w:t>
      </w:r>
      <w:r w:rsidR="00B44D63">
        <w:rPr>
          <w:rStyle w:val="30"/>
          <w:rFonts w:eastAsia="Arial"/>
          <w:b w:val="0"/>
        </w:rPr>
        <w:t xml:space="preserve"> 2023</w:t>
      </w:r>
      <w:r w:rsidRPr="00C84442">
        <w:rPr>
          <w:rStyle w:val="30"/>
          <w:rFonts w:eastAsia="Arial"/>
          <w:b w:val="0"/>
        </w:rPr>
        <w:t xml:space="preserve"> г.</w:t>
      </w:r>
    </w:p>
    <w:p w14:paraId="7FD76C12" w14:textId="77777777" w:rsidR="00C84442" w:rsidRPr="00C84442" w:rsidRDefault="00C84442" w:rsidP="00C84442">
      <w:pPr>
        <w:tabs>
          <w:tab w:val="left" w:pos="6510"/>
          <w:tab w:val="left" w:pos="7249"/>
          <w:tab w:val="left" w:leader="underscore" w:pos="8482"/>
        </w:tabs>
        <w:spacing w:after="0"/>
        <w:ind w:left="6237"/>
        <w:jc w:val="center"/>
        <w:rPr>
          <w:rFonts w:ascii="Arial" w:hAnsi="Arial" w:cs="Arial"/>
          <w:b/>
        </w:rPr>
      </w:pPr>
    </w:p>
    <w:p w14:paraId="0659E18F" w14:textId="77777777" w:rsidR="00FB7341" w:rsidRPr="00C84442" w:rsidRDefault="00FB7341" w:rsidP="00FB7341">
      <w:pPr>
        <w:keepNext/>
        <w:keepLines/>
        <w:spacing w:after="0" w:line="360" w:lineRule="exact"/>
        <w:ind w:left="60"/>
        <w:jc w:val="center"/>
        <w:rPr>
          <w:rStyle w:val="21"/>
          <w:b w:val="0"/>
          <w:bCs w:val="0"/>
          <w:sz w:val="24"/>
          <w:szCs w:val="24"/>
        </w:rPr>
      </w:pPr>
      <w:bookmarkStart w:id="2" w:name="bookmark2"/>
      <w:r w:rsidRPr="00C84442">
        <w:rPr>
          <w:rStyle w:val="21"/>
          <w:b w:val="0"/>
          <w:bCs w:val="0"/>
          <w:sz w:val="24"/>
          <w:szCs w:val="24"/>
        </w:rPr>
        <w:t>Расписание учебных занятий, проводимых в форме контактной работы,</w:t>
      </w:r>
      <w:r w:rsidR="00C84442" w:rsidRPr="00C84442">
        <w:rPr>
          <w:rStyle w:val="21"/>
          <w:b w:val="0"/>
          <w:bCs w:val="0"/>
          <w:sz w:val="24"/>
          <w:szCs w:val="24"/>
        </w:rPr>
        <w:t xml:space="preserve"> </w:t>
      </w:r>
      <w:r w:rsidRPr="00C84442">
        <w:rPr>
          <w:rStyle w:val="21"/>
          <w:b w:val="0"/>
          <w:bCs w:val="0"/>
          <w:sz w:val="24"/>
          <w:szCs w:val="24"/>
        </w:rPr>
        <w:t>и педагогической нагрузки научно-педагогических работников 2-й половины дня</w:t>
      </w:r>
      <w:bookmarkEnd w:id="2"/>
    </w:p>
    <w:tbl>
      <w:tblPr>
        <w:tblStyle w:val="a3"/>
        <w:tblW w:w="976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732"/>
        <w:gridCol w:w="1644"/>
        <w:gridCol w:w="2712"/>
        <w:gridCol w:w="4678"/>
      </w:tblGrid>
      <w:tr w:rsidR="007A7CD8" w:rsidRPr="003C3109" w14:paraId="0D685ABE" w14:textId="77777777" w:rsidTr="008C02B4">
        <w:tc>
          <w:tcPr>
            <w:tcW w:w="732" w:type="dxa"/>
            <w:vMerge w:val="restart"/>
            <w:vAlign w:val="center"/>
          </w:tcPr>
          <w:p w14:paraId="412ED788" w14:textId="77777777" w:rsidR="007A7CD8" w:rsidRPr="003C3109" w:rsidRDefault="007A7CD8" w:rsidP="00960D05">
            <w:pPr>
              <w:jc w:val="center"/>
            </w:pPr>
          </w:p>
          <w:p w14:paraId="3D0F592B" w14:textId="77777777" w:rsidR="007A7CD8" w:rsidRPr="003C3109" w:rsidRDefault="007A7CD8" w:rsidP="00960D05">
            <w:pPr>
              <w:jc w:val="center"/>
            </w:pPr>
            <w:r w:rsidRPr="003C3109">
              <w:t>День</w:t>
            </w:r>
          </w:p>
        </w:tc>
        <w:tc>
          <w:tcPr>
            <w:tcW w:w="1644" w:type="dxa"/>
            <w:vMerge w:val="restart"/>
            <w:vAlign w:val="center"/>
          </w:tcPr>
          <w:p w14:paraId="10DC9B85" w14:textId="77777777" w:rsidR="007A7CD8" w:rsidRPr="003C3109" w:rsidRDefault="007A7CD8" w:rsidP="00960D05">
            <w:pPr>
              <w:jc w:val="center"/>
            </w:pPr>
            <w:r w:rsidRPr="003C3109">
              <w:t>Время</w:t>
            </w:r>
          </w:p>
        </w:tc>
        <w:tc>
          <w:tcPr>
            <w:tcW w:w="7390" w:type="dxa"/>
            <w:gridSpan w:val="2"/>
          </w:tcPr>
          <w:p w14:paraId="7A46E912" w14:textId="1B93916B" w:rsidR="007A7CD8" w:rsidRPr="003C3109" w:rsidRDefault="008F29C6" w:rsidP="002D1A8C">
            <w:pPr>
              <w:jc w:val="center"/>
              <w:rPr>
                <w:b/>
              </w:rPr>
            </w:pPr>
            <w:r>
              <w:rPr>
                <w:b/>
              </w:rPr>
              <w:t>Фетисов М.В.</w:t>
            </w:r>
            <w:r w:rsidR="009A1237" w:rsidRPr="003C3109">
              <w:rPr>
                <w:b/>
              </w:rPr>
              <w:t xml:space="preserve">, </w:t>
            </w:r>
            <w:r w:rsidR="0041398F">
              <w:rPr>
                <w:b/>
              </w:rPr>
              <w:t>ст. преп</w:t>
            </w:r>
            <w:r w:rsidR="00335821">
              <w:rPr>
                <w:b/>
              </w:rPr>
              <w:t>.</w:t>
            </w:r>
            <w:r w:rsidR="009A1237" w:rsidRPr="003C3109">
              <w:rPr>
                <w:b/>
              </w:rPr>
              <w:t xml:space="preserve">, </w:t>
            </w:r>
            <w:r w:rsidR="004573DE">
              <w:rPr>
                <w:b/>
              </w:rPr>
              <w:t>1</w:t>
            </w:r>
            <w:r w:rsidR="009A1237" w:rsidRPr="003C3109">
              <w:rPr>
                <w:b/>
              </w:rPr>
              <w:t>,</w:t>
            </w:r>
            <w:r w:rsidR="004573DE">
              <w:rPr>
                <w:b/>
              </w:rPr>
              <w:t>4</w:t>
            </w:r>
            <w:r w:rsidR="009A1237" w:rsidRPr="003C3109">
              <w:rPr>
                <w:b/>
              </w:rPr>
              <w:t xml:space="preserve"> ставки</w:t>
            </w:r>
          </w:p>
        </w:tc>
      </w:tr>
      <w:tr w:rsidR="007A7CD8" w:rsidRPr="003C3109" w14:paraId="7BB0D74F" w14:textId="77777777" w:rsidTr="00FF7A2B">
        <w:tc>
          <w:tcPr>
            <w:tcW w:w="732" w:type="dxa"/>
            <w:vMerge/>
          </w:tcPr>
          <w:p w14:paraId="776DE098" w14:textId="77777777" w:rsidR="007A7CD8" w:rsidRPr="003C3109" w:rsidRDefault="007A7CD8"/>
        </w:tc>
        <w:tc>
          <w:tcPr>
            <w:tcW w:w="1644" w:type="dxa"/>
            <w:vMerge/>
          </w:tcPr>
          <w:p w14:paraId="4D4E228D" w14:textId="77777777" w:rsidR="007A7CD8" w:rsidRPr="003C3109" w:rsidRDefault="007A7CD8"/>
        </w:tc>
        <w:tc>
          <w:tcPr>
            <w:tcW w:w="2712" w:type="dxa"/>
          </w:tcPr>
          <w:p w14:paraId="49905476" w14:textId="77777777" w:rsidR="007A7CD8" w:rsidRPr="003C3109" w:rsidRDefault="007A7CD8">
            <w:r w:rsidRPr="003C3109">
              <w:t>Контактная работа</w:t>
            </w:r>
          </w:p>
        </w:tc>
        <w:tc>
          <w:tcPr>
            <w:tcW w:w="4678" w:type="dxa"/>
          </w:tcPr>
          <w:p w14:paraId="41051985" w14:textId="77777777" w:rsidR="007A7CD8" w:rsidRPr="003C3109" w:rsidRDefault="007A7CD8">
            <w:r w:rsidRPr="003C3109">
              <w:t>2-я половина дня</w:t>
            </w:r>
          </w:p>
        </w:tc>
      </w:tr>
      <w:tr w:rsidR="007A7CD8" w:rsidRPr="003C3109" w14:paraId="393E951B" w14:textId="77777777" w:rsidTr="00FF7A2B">
        <w:tc>
          <w:tcPr>
            <w:tcW w:w="732" w:type="dxa"/>
            <w:vMerge w:val="restart"/>
            <w:textDirection w:val="btLr"/>
          </w:tcPr>
          <w:p w14:paraId="4A40E34A" w14:textId="77777777" w:rsidR="007A7CD8" w:rsidRPr="003C3109" w:rsidRDefault="007A7CD8" w:rsidP="00960D05">
            <w:pPr>
              <w:ind w:left="113" w:right="113"/>
              <w:jc w:val="center"/>
            </w:pPr>
            <w:r w:rsidRPr="003C3109">
              <w:t>Понедельник</w:t>
            </w:r>
          </w:p>
        </w:tc>
        <w:tc>
          <w:tcPr>
            <w:tcW w:w="1644" w:type="dxa"/>
          </w:tcPr>
          <w:p w14:paraId="365C75CF" w14:textId="77777777" w:rsidR="007A7CD8" w:rsidRPr="003C3109" w:rsidRDefault="007A7CD8">
            <w:r w:rsidRPr="003C3109">
              <w:t>8.30 -9.15</w:t>
            </w:r>
          </w:p>
          <w:p w14:paraId="14205D92" w14:textId="77777777" w:rsidR="007A7CD8" w:rsidRPr="003C3109" w:rsidRDefault="007A7CD8">
            <w:r w:rsidRPr="003C3109">
              <w:t>9.20 – 10.05</w:t>
            </w:r>
          </w:p>
        </w:tc>
        <w:tc>
          <w:tcPr>
            <w:tcW w:w="2712" w:type="dxa"/>
          </w:tcPr>
          <w:p w14:paraId="38B25593" w14:textId="77777777" w:rsidR="0043017B" w:rsidRPr="003C3109" w:rsidRDefault="0043017B"/>
        </w:tc>
        <w:tc>
          <w:tcPr>
            <w:tcW w:w="4678" w:type="dxa"/>
          </w:tcPr>
          <w:p w14:paraId="2C89B056" w14:textId="77777777" w:rsidR="007A7CD8" w:rsidRPr="003C3109" w:rsidRDefault="007A7CD8"/>
        </w:tc>
      </w:tr>
      <w:tr w:rsidR="007A7CD8" w:rsidRPr="003C3109" w14:paraId="7D8EADD0" w14:textId="77777777" w:rsidTr="00FF7A2B">
        <w:tc>
          <w:tcPr>
            <w:tcW w:w="732" w:type="dxa"/>
            <w:vMerge/>
          </w:tcPr>
          <w:p w14:paraId="30EAF9B0" w14:textId="77777777" w:rsidR="007A7CD8" w:rsidRPr="003C3109" w:rsidRDefault="007A7CD8"/>
        </w:tc>
        <w:tc>
          <w:tcPr>
            <w:tcW w:w="1644" w:type="dxa"/>
          </w:tcPr>
          <w:p w14:paraId="4179965A" w14:textId="77777777" w:rsidR="007A7CD8" w:rsidRPr="003C3109" w:rsidRDefault="007A7CD8" w:rsidP="00960D05">
            <w:r w:rsidRPr="003C3109">
              <w:t>10.15 -11.00</w:t>
            </w:r>
          </w:p>
          <w:p w14:paraId="7089C41F" w14:textId="77777777" w:rsidR="007A7CD8" w:rsidRPr="003C3109" w:rsidRDefault="007A7CD8" w:rsidP="001668E0">
            <w:r w:rsidRPr="003C3109">
              <w:t>11.05 – 11.50</w:t>
            </w:r>
          </w:p>
        </w:tc>
        <w:tc>
          <w:tcPr>
            <w:tcW w:w="2712" w:type="dxa"/>
          </w:tcPr>
          <w:p w14:paraId="7035D9C3" w14:textId="77777777" w:rsidR="007A7CD8" w:rsidRPr="003C3109" w:rsidRDefault="007A7CD8" w:rsidP="00C5651F"/>
        </w:tc>
        <w:tc>
          <w:tcPr>
            <w:tcW w:w="4678" w:type="dxa"/>
          </w:tcPr>
          <w:p w14:paraId="5CEFFB75" w14:textId="77777777" w:rsidR="007A7CD8" w:rsidRPr="003C3109" w:rsidRDefault="007A7CD8"/>
        </w:tc>
      </w:tr>
      <w:tr w:rsidR="007A7CD8" w:rsidRPr="003C3109" w14:paraId="53D3E01B" w14:textId="77777777" w:rsidTr="00FF7A2B">
        <w:tc>
          <w:tcPr>
            <w:tcW w:w="732" w:type="dxa"/>
            <w:vMerge/>
          </w:tcPr>
          <w:p w14:paraId="65AEFD7F" w14:textId="77777777" w:rsidR="007A7CD8" w:rsidRPr="003C3109" w:rsidRDefault="007A7CD8"/>
        </w:tc>
        <w:tc>
          <w:tcPr>
            <w:tcW w:w="1644" w:type="dxa"/>
          </w:tcPr>
          <w:p w14:paraId="053FD193" w14:textId="77777777" w:rsidR="007A7CD8" w:rsidRPr="003C3109" w:rsidRDefault="007A7CD8" w:rsidP="00960D05">
            <w:r w:rsidRPr="003C3109">
              <w:t>12.00 -12.45</w:t>
            </w:r>
          </w:p>
          <w:p w14:paraId="7C579F1C" w14:textId="77777777" w:rsidR="007A7CD8" w:rsidRPr="003C3109" w:rsidRDefault="007A7CD8" w:rsidP="001668E0">
            <w:r w:rsidRPr="003C3109">
              <w:t>12.50 – 13.35</w:t>
            </w:r>
          </w:p>
        </w:tc>
        <w:tc>
          <w:tcPr>
            <w:tcW w:w="2712" w:type="dxa"/>
          </w:tcPr>
          <w:p w14:paraId="6D491466" w14:textId="713DF098" w:rsidR="007A7CD8" w:rsidRPr="003C3109" w:rsidRDefault="007A7CD8" w:rsidP="009A1237"/>
        </w:tc>
        <w:tc>
          <w:tcPr>
            <w:tcW w:w="4678" w:type="dxa"/>
          </w:tcPr>
          <w:p w14:paraId="27A08325" w14:textId="7DACC07D" w:rsidR="007A7CD8" w:rsidRPr="008C02B4" w:rsidRDefault="008F29C6">
            <w:r w:rsidRPr="008C02B4">
              <w:t>Заседание каф. или НТС</w:t>
            </w:r>
          </w:p>
        </w:tc>
      </w:tr>
      <w:tr w:rsidR="007A7CD8" w:rsidRPr="003C3109" w14:paraId="06AC4A7A" w14:textId="77777777" w:rsidTr="00FF7A2B">
        <w:tc>
          <w:tcPr>
            <w:tcW w:w="732" w:type="dxa"/>
            <w:vMerge/>
          </w:tcPr>
          <w:p w14:paraId="02495875" w14:textId="77777777" w:rsidR="007A7CD8" w:rsidRPr="003C3109" w:rsidRDefault="007A7CD8"/>
        </w:tc>
        <w:tc>
          <w:tcPr>
            <w:tcW w:w="1644" w:type="dxa"/>
          </w:tcPr>
          <w:p w14:paraId="52D34284" w14:textId="77777777" w:rsidR="007A7CD8" w:rsidRPr="003C3109" w:rsidRDefault="007A7CD8" w:rsidP="00960D05">
            <w:r w:rsidRPr="003C3109">
              <w:t>13.50 -14.35</w:t>
            </w:r>
          </w:p>
          <w:p w14:paraId="0DAB9CC6" w14:textId="77777777" w:rsidR="007A7CD8" w:rsidRPr="003C3109" w:rsidRDefault="007A7CD8" w:rsidP="001668E0">
            <w:r w:rsidRPr="003C3109">
              <w:t>14.40 – 15.25</w:t>
            </w:r>
          </w:p>
        </w:tc>
        <w:tc>
          <w:tcPr>
            <w:tcW w:w="2712" w:type="dxa"/>
          </w:tcPr>
          <w:p w14:paraId="14119724" w14:textId="7043F1B9" w:rsidR="007A7CD8" w:rsidRPr="003C3109" w:rsidRDefault="007A7CD8" w:rsidP="009A1237"/>
        </w:tc>
        <w:tc>
          <w:tcPr>
            <w:tcW w:w="4678" w:type="dxa"/>
          </w:tcPr>
          <w:p w14:paraId="01DFEDA3" w14:textId="4DD04D1F" w:rsidR="007A7CD8" w:rsidRPr="003C3109" w:rsidRDefault="008C02B4">
            <w:r>
              <w:t>Методическая работа</w:t>
            </w:r>
          </w:p>
        </w:tc>
      </w:tr>
      <w:tr w:rsidR="008C02B4" w:rsidRPr="003C3109" w14:paraId="33D95470" w14:textId="77777777" w:rsidTr="00FF7A2B">
        <w:tc>
          <w:tcPr>
            <w:tcW w:w="732" w:type="dxa"/>
            <w:vMerge/>
          </w:tcPr>
          <w:p w14:paraId="1AB1F002" w14:textId="77777777" w:rsidR="008C02B4" w:rsidRPr="003C3109" w:rsidRDefault="008C02B4" w:rsidP="008C02B4"/>
        </w:tc>
        <w:tc>
          <w:tcPr>
            <w:tcW w:w="1644" w:type="dxa"/>
          </w:tcPr>
          <w:p w14:paraId="37514459" w14:textId="77777777" w:rsidR="008C02B4" w:rsidRPr="003C3109" w:rsidRDefault="008C02B4" w:rsidP="008C02B4">
            <w:r w:rsidRPr="003C3109">
              <w:t>15.40 -16.25</w:t>
            </w:r>
          </w:p>
          <w:p w14:paraId="43B7EDCD" w14:textId="77777777" w:rsidR="008C02B4" w:rsidRPr="003C3109" w:rsidRDefault="008C02B4" w:rsidP="008C02B4">
            <w:r w:rsidRPr="003C3109">
              <w:t>16.30 – 17.15</w:t>
            </w:r>
          </w:p>
        </w:tc>
        <w:tc>
          <w:tcPr>
            <w:tcW w:w="2712" w:type="dxa"/>
          </w:tcPr>
          <w:p w14:paraId="37D5E670" w14:textId="24411E1D" w:rsidR="008C02B4" w:rsidRPr="003C3109" w:rsidRDefault="008C02B4" w:rsidP="008C02B4">
            <w:r>
              <w:t>Консультации</w:t>
            </w:r>
          </w:p>
        </w:tc>
        <w:tc>
          <w:tcPr>
            <w:tcW w:w="4678" w:type="dxa"/>
          </w:tcPr>
          <w:p w14:paraId="23F61D93" w14:textId="712D0258" w:rsidR="008C02B4" w:rsidRPr="003C3109" w:rsidRDefault="00D92898" w:rsidP="008C02B4">
            <w:hyperlink r:id="rId5" w:history="1">
              <w:r w:rsidR="008C02B4" w:rsidRPr="008C02B4">
                <w:rPr>
                  <w:rStyle w:val="a4"/>
                  <w:lang w:val="en-US"/>
                </w:rPr>
                <w:t>fetisov</w:t>
              </w:r>
              <w:r w:rsidR="008C02B4" w:rsidRPr="008C02B4">
                <w:rPr>
                  <w:rStyle w:val="a4"/>
                </w:rPr>
                <w:t>.</w:t>
              </w:r>
              <w:r w:rsidR="008C02B4" w:rsidRPr="008C02B4">
                <w:rPr>
                  <w:rStyle w:val="a4"/>
                  <w:lang w:val="en-US"/>
                </w:rPr>
                <w:t>michael</w:t>
              </w:r>
              <w:r w:rsidR="008C02B4" w:rsidRPr="008C02B4">
                <w:rPr>
                  <w:rStyle w:val="a4"/>
                </w:rPr>
                <w:t>@</w:t>
              </w:r>
              <w:r w:rsidR="008C02B4" w:rsidRPr="008C02B4">
                <w:rPr>
                  <w:rStyle w:val="a4"/>
                  <w:lang w:val="en-US"/>
                </w:rPr>
                <w:t>bmstu</w:t>
              </w:r>
              <w:r w:rsidR="008C02B4" w:rsidRPr="008C02B4">
                <w:rPr>
                  <w:rStyle w:val="a4"/>
                </w:rPr>
                <w:t>.</w:t>
              </w:r>
              <w:r w:rsidR="008C02B4" w:rsidRPr="008C02B4">
                <w:rPr>
                  <w:rStyle w:val="a4"/>
                  <w:lang w:val="en-US"/>
                </w:rPr>
                <w:t>ru</w:t>
              </w:r>
            </w:hyperlink>
            <w:r w:rsidR="008C02B4" w:rsidRPr="008C02B4">
              <w:t xml:space="preserve">, </w:t>
            </w:r>
            <w:r w:rsidR="008C02B4" w:rsidRPr="007D0A22">
              <w:rPr>
                <w:lang w:val="en-US"/>
              </w:rPr>
              <w:t>https</w:t>
            </w:r>
            <w:r w:rsidR="008C02B4" w:rsidRPr="008C02B4">
              <w:t>://</w:t>
            </w:r>
            <w:r w:rsidR="008C02B4" w:rsidRPr="007D0A22">
              <w:rPr>
                <w:lang w:val="en-US"/>
              </w:rPr>
              <w:t>webinar</w:t>
            </w:r>
            <w:r w:rsidR="008C02B4" w:rsidRPr="008C02B4">
              <w:t>10.</w:t>
            </w:r>
            <w:r w:rsidR="008C02B4" w:rsidRPr="007D0A22">
              <w:rPr>
                <w:lang w:val="en-US"/>
              </w:rPr>
              <w:t>bmstu</w:t>
            </w:r>
            <w:r w:rsidR="008C02B4" w:rsidRPr="008C02B4">
              <w:t>.</w:t>
            </w:r>
            <w:r w:rsidR="008C02B4" w:rsidRPr="007D0A22">
              <w:rPr>
                <w:lang w:val="en-US"/>
              </w:rPr>
              <w:t>ru</w:t>
            </w:r>
            <w:r w:rsidR="008C02B4" w:rsidRPr="008C02B4">
              <w:t>/</w:t>
            </w:r>
            <w:r w:rsidR="008C02B4" w:rsidRPr="007D0A22">
              <w:rPr>
                <w:lang w:val="en-US"/>
              </w:rPr>
              <w:t>b</w:t>
            </w:r>
            <w:r w:rsidR="008C02B4" w:rsidRPr="008C02B4">
              <w:t>/</w:t>
            </w:r>
            <w:r w:rsidR="008C02B4" w:rsidRPr="007D0A22">
              <w:rPr>
                <w:lang w:val="en-US"/>
              </w:rPr>
              <w:t>fet</w:t>
            </w:r>
            <w:r w:rsidR="008C02B4" w:rsidRPr="008C02B4">
              <w:t>-</w:t>
            </w:r>
            <w:r w:rsidR="008C02B4" w:rsidRPr="007D0A22">
              <w:rPr>
                <w:lang w:val="en-US"/>
              </w:rPr>
              <w:t>l</w:t>
            </w:r>
            <w:r w:rsidR="008C02B4" w:rsidRPr="008C02B4">
              <w:t>6</w:t>
            </w:r>
            <w:r w:rsidR="008C02B4" w:rsidRPr="007D0A22">
              <w:rPr>
                <w:lang w:val="en-US"/>
              </w:rPr>
              <w:t>e</w:t>
            </w:r>
            <w:r w:rsidR="008C02B4" w:rsidRPr="008C02B4">
              <w:t>-</w:t>
            </w:r>
            <w:r w:rsidR="008C02B4" w:rsidRPr="007D0A22">
              <w:rPr>
                <w:lang w:val="en-US"/>
              </w:rPr>
              <w:t>gec</w:t>
            </w:r>
            <w:r w:rsidR="008C02B4" w:rsidRPr="008C02B4">
              <w:t>-</w:t>
            </w:r>
            <w:r w:rsidR="008C02B4" w:rsidRPr="007D0A22">
              <w:rPr>
                <w:lang w:val="en-US"/>
              </w:rPr>
              <w:t>n</w:t>
            </w:r>
            <w:r w:rsidR="008C02B4" w:rsidRPr="008C02B4">
              <w:t>8</w:t>
            </w:r>
            <w:r w:rsidR="008C02B4" w:rsidRPr="007D0A22">
              <w:rPr>
                <w:lang w:val="en-US"/>
              </w:rPr>
              <w:t>m</w:t>
            </w:r>
            <w:r w:rsidR="008C02B4" w:rsidRPr="008C02B4">
              <w:t xml:space="preserve"> (+</w:t>
            </w:r>
            <w:r w:rsidR="008C02B4" w:rsidRPr="003C3109">
              <w:t>код</w:t>
            </w:r>
            <w:r w:rsidR="008C02B4" w:rsidRPr="008C02B4">
              <w:t>)</w:t>
            </w:r>
          </w:p>
        </w:tc>
      </w:tr>
      <w:tr w:rsidR="008C02B4" w:rsidRPr="003C3109" w14:paraId="14005B5B" w14:textId="77777777" w:rsidTr="00FF7A2B">
        <w:tc>
          <w:tcPr>
            <w:tcW w:w="732" w:type="dxa"/>
            <w:vMerge/>
          </w:tcPr>
          <w:p w14:paraId="338923D5" w14:textId="77777777" w:rsidR="008C02B4" w:rsidRPr="003C3109" w:rsidRDefault="008C02B4" w:rsidP="008C02B4"/>
        </w:tc>
        <w:tc>
          <w:tcPr>
            <w:tcW w:w="1644" w:type="dxa"/>
          </w:tcPr>
          <w:p w14:paraId="2F305F5F" w14:textId="77777777" w:rsidR="008C02B4" w:rsidRPr="003C3109" w:rsidRDefault="008C02B4" w:rsidP="008C02B4">
            <w:r w:rsidRPr="003C3109">
              <w:t>17.25 -18.10</w:t>
            </w:r>
          </w:p>
          <w:p w14:paraId="6DC793CE" w14:textId="77777777" w:rsidR="008C02B4" w:rsidRPr="003C3109" w:rsidRDefault="008C02B4" w:rsidP="008C02B4">
            <w:r w:rsidRPr="003C3109">
              <w:t>18.15 – 19.00</w:t>
            </w:r>
          </w:p>
        </w:tc>
        <w:tc>
          <w:tcPr>
            <w:tcW w:w="2712" w:type="dxa"/>
          </w:tcPr>
          <w:p w14:paraId="1C7E2CF1" w14:textId="75C1B7BC" w:rsidR="008C02B4" w:rsidRPr="008C02B4" w:rsidRDefault="008C02B4" w:rsidP="008C02B4">
            <w:r>
              <w:t>Консультации</w:t>
            </w:r>
          </w:p>
        </w:tc>
        <w:tc>
          <w:tcPr>
            <w:tcW w:w="4678" w:type="dxa"/>
          </w:tcPr>
          <w:p w14:paraId="2F8ECAA1" w14:textId="23B2990A" w:rsidR="008C02B4" w:rsidRPr="003C3109" w:rsidRDefault="00D92898" w:rsidP="008C02B4">
            <w:hyperlink r:id="rId6" w:history="1">
              <w:r w:rsidR="008C02B4" w:rsidRPr="008C02B4">
                <w:rPr>
                  <w:rStyle w:val="a4"/>
                  <w:lang w:val="en-US"/>
                </w:rPr>
                <w:t>fetisov</w:t>
              </w:r>
              <w:r w:rsidR="008C02B4" w:rsidRPr="008C02B4">
                <w:rPr>
                  <w:rStyle w:val="a4"/>
                </w:rPr>
                <w:t>.</w:t>
              </w:r>
              <w:r w:rsidR="008C02B4" w:rsidRPr="008C02B4">
                <w:rPr>
                  <w:rStyle w:val="a4"/>
                  <w:lang w:val="en-US"/>
                </w:rPr>
                <w:t>michael</w:t>
              </w:r>
              <w:r w:rsidR="008C02B4" w:rsidRPr="008C02B4">
                <w:rPr>
                  <w:rStyle w:val="a4"/>
                </w:rPr>
                <w:t>@</w:t>
              </w:r>
              <w:r w:rsidR="008C02B4" w:rsidRPr="008C02B4">
                <w:rPr>
                  <w:rStyle w:val="a4"/>
                  <w:lang w:val="en-US"/>
                </w:rPr>
                <w:t>bmstu</w:t>
              </w:r>
              <w:r w:rsidR="008C02B4" w:rsidRPr="008C02B4">
                <w:rPr>
                  <w:rStyle w:val="a4"/>
                </w:rPr>
                <w:t>.</w:t>
              </w:r>
              <w:r w:rsidR="008C02B4" w:rsidRPr="008C02B4">
                <w:rPr>
                  <w:rStyle w:val="a4"/>
                  <w:lang w:val="en-US"/>
                </w:rPr>
                <w:t>ru</w:t>
              </w:r>
            </w:hyperlink>
            <w:r w:rsidR="008C02B4" w:rsidRPr="008C02B4">
              <w:t xml:space="preserve">, </w:t>
            </w:r>
            <w:r w:rsidR="008C02B4" w:rsidRPr="007D0A22">
              <w:rPr>
                <w:lang w:val="en-US"/>
              </w:rPr>
              <w:t>https</w:t>
            </w:r>
            <w:r w:rsidR="008C02B4" w:rsidRPr="008C02B4">
              <w:t>://</w:t>
            </w:r>
            <w:r w:rsidR="008C02B4" w:rsidRPr="007D0A22">
              <w:rPr>
                <w:lang w:val="en-US"/>
              </w:rPr>
              <w:t>webinar</w:t>
            </w:r>
            <w:r w:rsidR="008C02B4" w:rsidRPr="008C02B4">
              <w:t>10.</w:t>
            </w:r>
            <w:r w:rsidR="008C02B4" w:rsidRPr="007D0A22">
              <w:rPr>
                <w:lang w:val="en-US"/>
              </w:rPr>
              <w:t>bmstu</w:t>
            </w:r>
            <w:r w:rsidR="008C02B4" w:rsidRPr="008C02B4">
              <w:t>.</w:t>
            </w:r>
            <w:r w:rsidR="008C02B4" w:rsidRPr="007D0A22">
              <w:rPr>
                <w:lang w:val="en-US"/>
              </w:rPr>
              <w:t>ru</w:t>
            </w:r>
            <w:r w:rsidR="008C02B4" w:rsidRPr="008C02B4">
              <w:t>/</w:t>
            </w:r>
            <w:r w:rsidR="008C02B4" w:rsidRPr="007D0A22">
              <w:rPr>
                <w:lang w:val="en-US"/>
              </w:rPr>
              <w:t>b</w:t>
            </w:r>
            <w:r w:rsidR="008C02B4" w:rsidRPr="008C02B4">
              <w:t>/</w:t>
            </w:r>
            <w:r w:rsidR="008C02B4" w:rsidRPr="007D0A22">
              <w:rPr>
                <w:lang w:val="en-US"/>
              </w:rPr>
              <w:t>fet</w:t>
            </w:r>
            <w:r w:rsidR="008C02B4" w:rsidRPr="008C02B4">
              <w:t>-</w:t>
            </w:r>
            <w:r w:rsidR="008C02B4" w:rsidRPr="007D0A22">
              <w:rPr>
                <w:lang w:val="en-US"/>
              </w:rPr>
              <w:t>l</w:t>
            </w:r>
            <w:r w:rsidR="008C02B4" w:rsidRPr="008C02B4">
              <w:t>6</w:t>
            </w:r>
            <w:r w:rsidR="008C02B4" w:rsidRPr="007D0A22">
              <w:rPr>
                <w:lang w:val="en-US"/>
              </w:rPr>
              <w:t>e</w:t>
            </w:r>
            <w:r w:rsidR="008C02B4" w:rsidRPr="008C02B4">
              <w:t>-</w:t>
            </w:r>
            <w:r w:rsidR="008C02B4" w:rsidRPr="007D0A22">
              <w:rPr>
                <w:lang w:val="en-US"/>
              </w:rPr>
              <w:t>gec</w:t>
            </w:r>
            <w:r w:rsidR="008C02B4" w:rsidRPr="008C02B4">
              <w:t>-</w:t>
            </w:r>
            <w:r w:rsidR="008C02B4" w:rsidRPr="007D0A22">
              <w:rPr>
                <w:lang w:val="en-US"/>
              </w:rPr>
              <w:t>n</w:t>
            </w:r>
            <w:r w:rsidR="008C02B4" w:rsidRPr="008C02B4">
              <w:t>8</w:t>
            </w:r>
            <w:r w:rsidR="008C02B4" w:rsidRPr="007D0A22">
              <w:rPr>
                <w:lang w:val="en-US"/>
              </w:rPr>
              <w:t>m</w:t>
            </w:r>
            <w:r w:rsidR="008C02B4" w:rsidRPr="008C02B4">
              <w:t xml:space="preserve"> (+</w:t>
            </w:r>
            <w:r w:rsidR="008C02B4" w:rsidRPr="003C3109">
              <w:t>код</w:t>
            </w:r>
            <w:r w:rsidR="008C02B4" w:rsidRPr="008C02B4">
              <w:t>)</w:t>
            </w:r>
          </w:p>
        </w:tc>
      </w:tr>
      <w:tr w:rsidR="008C02B4" w:rsidRPr="003C3109" w14:paraId="68A9E44B" w14:textId="77777777" w:rsidTr="00FF7A2B">
        <w:tc>
          <w:tcPr>
            <w:tcW w:w="732" w:type="dxa"/>
            <w:vMerge/>
          </w:tcPr>
          <w:p w14:paraId="6CBD75DE" w14:textId="77777777" w:rsidR="008C02B4" w:rsidRPr="003C3109" w:rsidRDefault="008C02B4" w:rsidP="008C02B4"/>
        </w:tc>
        <w:tc>
          <w:tcPr>
            <w:tcW w:w="1644" w:type="dxa"/>
          </w:tcPr>
          <w:p w14:paraId="3B5FAE40" w14:textId="77777777" w:rsidR="008C02B4" w:rsidRPr="003C3109" w:rsidRDefault="008C02B4" w:rsidP="008C02B4">
            <w:r w:rsidRPr="003C3109">
              <w:t>19.10 -19.55</w:t>
            </w:r>
          </w:p>
          <w:p w14:paraId="60AC969A" w14:textId="77777777" w:rsidR="008C02B4" w:rsidRPr="003C3109" w:rsidRDefault="008C02B4" w:rsidP="008C02B4">
            <w:r w:rsidRPr="003C3109">
              <w:t>20.00 – 20.45</w:t>
            </w:r>
          </w:p>
        </w:tc>
        <w:tc>
          <w:tcPr>
            <w:tcW w:w="2712" w:type="dxa"/>
          </w:tcPr>
          <w:p w14:paraId="0D65B8FD" w14:textId="4A829D82" w:rsidR="008C02B4" w:rsidRPr="003C3109" w:rsidRDefault="008C02B4" w:rsidP="008C02B4">
            <w:r>
              <w:t>Консультации</w:t>
            </w:r>
          </w:p>
        </w:tc>
        <w:tc>
          <w:tcPr>
            <w:tcW w:w="4678" w:type="dxa"/>
          </w:tcPr>
          <w:p w14:paraId="12768A72" w14:textId="0FE15B5F" w:rsidR="008C02B4" w:rsidRPr="003C3109" w:rsidRDefault="00D92898" w:rsidP="008C02B4">
            <w:hyperlink r:id="rId7" w:history="1">
              <w:r w:rsidR="008C02B4" w:rsidRPr="008C02B4">
                <w:rPr>
                  <w:rStyle w:val="a4"/>
                  <w:lang w:val="en-US"/>
                </w:rPr>
                <w:t>fetisov</w:t>
              </w:r>
              <w:r w:rsidR="008C02B4" w:rsidRPr="008C02B4">
                <w:rPr>
                  <w:rStyle w:val="a4"/>
                </w:rPr>
                <w:t>.</w:t>
              </w:r>
              <w:r w:rsidR="008C02B4" w:rsidRPr="008C02B4">
                <w:rPr>
                  <w:rStyle w:val="a4"/>
                  <w:lang w:val="en-US"/>
                </w:rPr>
                <w:t>michael</w:t>
              </w:r>
              <w:r w:rsidR="008C02B4" w:rsidRPr="008C02B4">
                <w:rPr>
                  <w:rStyle w:val="a4"/>
                </w:rPr>
                <w:t>@</w:t>
              </w:r>
              <w:r w:rsidR="008C02B4" w:rsidRPr="008C02B4">
                <w:rPr>
                  <w:rStyle w:val="a4"/>
                  <w:lang w:val="en-US"/>
                </w:rPr>
                <w:t>bmstu</w:t>
              </w:r>
              <w:r w:rsidR="008C02B4" w:rsidRPr="008C02B4">
                <w:rPr>
                  <w:rStyle w:val="a4"/>
                </w:rPr>
                <w:t>.</w:t>
              </w:r>
              <w:r w:rsidR="008C02B4" w:rsidRPr="008C02B4">
                <w:rPr>
                  <w:rStyle w:val="a4"/>
                  <w:lang w:val="en-US"/>
                </w:rPr>
                <w:t>ru</w:t>
              </w:r>
            </w:hyperlink>
            <w:r w:rsidR="008C02B4" w:rsidRPr="008C02B4">
              <w:t xml:space="preserve">, </w:t>
            </w:r>
            <w:r w:rsidR="008C02B4" w:rsidRPr="007D0A22">
              <w:rPr>
                <w:lang w:val="en-US"/>
              </w:rPr>
              <w:t>https</w:t>
            </w:r>
            <w:r w:rsidR="008C02B4" w:rsidRPr="008C02B4">
              <w:t>://</w:t>
            </w:r>
            <w:r w:rsidR="008C02B4" w:rsidRPr="007D0A22">
              <w:rPr>
                <w:lang w:val="en-US"/>
              </w:rPr>
              <w:t>webinar</w:t>
            </w:r>
            <w:r w:rsidR="008C02B4" w:rsidRPr="008C02B4">
              <w:t>10.</w:t>
            </w:r>
            <w:r w:rsidR="008C02B4" w:rsidRPr="007D0A22">
              <w:rPr>
                <w:lang w:val="en-US"/>
              </w:rPr>
              <w:t>bmstu</w:t>
            </w:r>
            <w:r w:rsidR="008C02B4" w:rsidRPr="008C02B4">
              <w:t>.</w:t>
            </w:r>
            <w:r w:rsidR="008C02B4" w:rsidRPr="007D0A22">
              <w:rPr>
                <w:lang w:val="en-US"/>
              </w:rPr>
              <w:t>ru</w:t>
            </w:r>
            <w:r w:rsidR="008C02B4" w:rsidRPr="008C02B4">
              <w:t>/</w:t>
            </w:r>
            <w:r w:rsidR="008C02B4" w:rsidRPr="007D0A22">
              <w:rPr>
                <w:lang w:val="en-US"/>
              </w:rPr>
              <w:t>b</w:t>
            </w:r>
            <w:r w:rsidR="008C02B4" w:rsidRPr="008C02B4">
              <w:t>/</w:t>
            </w:r>
            <w:r w:rsidR="008C02B4" w:rsidRPr="007D0A22">
              <w:rPr>
                <w:lang w:val="en-US"/>
              </w:rPr>
              <w:t>fet</w:t>
            </w:r>
            <w:r w:rsidR="008C02B4" w:rsidRPr="008C02B4">
              <w:t>-</w:t>
            </w:r>
            <w:r w:rsidR="008C02B4" w:rsidRPr="007D0A22">
              <w:rPr>
                <w:lang w:val="en-US"/>
              </w:rPr>
              <w:t>l</w:t>
            </w:r>
            <w:r w:rsidR="008C02B4" w:rsidRPr="008C02B4">
              <w:t>6</w:t>
            </w:r>
            <w:r w:rsidR="008C02B4" w:rsidRPr="007D0A22">
              <w:rPr>
                <w:lang w:val="en-US"/>
              </w:rPr>
              <w:t>e</w:t>
            </w:r>
            <w:r w:rsidR="008C02B4" w:rsidRPr="008C02B4">
              <w:t>-</w:t>
            </w:r>
            <w:r w:rsidR="008C02B4" w:rsidRPr="007D0A22">
              <w:rPr>
                <w:lang w:val="en-US"/>
              </w:rPr>
              <w:t>gec</w:t>
            </w:r>
            <w:r w:rsidR="008C02B4" w:rsidRPr="008C02B4">
              <w:t>-</w:t>
            </w:r>
            <w:r w:rsidR="008C02B4" w:rsidRPr="007D0A22">
              <w:rPr>
                <w:lang w:val="en-US"/>
              </w:rPr>
              <w:t>n</w:t>
            </w:r>
            <w:r w:rsidR="008C02B4" w:rsidRPr="008C02B4">
              <w:t>8</w:t>
            </w:r>
            <w:r w:rsidR="008C02B4" w:rsidRPr="007D0A22">
              <w:rPr>
                <w:lang w:val="en-US"/>
              </w:rPr>
              <w:t>m</w:t>
            </w:r>
            <w:r w:rsidR="008C02B4" w:rsidRPr="008C02B4">
              <w:t xml:space="preserve"> (+</w:t>
            </w:r>
            <w:r w:rsidR="008C02B4" w:rsidRPr="003C3109">
              <w:t>код</w:t>
            </w:r>
            <w:r w:rsidR="008C02B4" w:rsidRPr="008C02B4">
              <w:t>)</w:t>
            </w:r>
          </w:p>
        </w:tc>
      </w:tr>
      <w:tr w:rsidR="008C02B4" w:rsidRPr="003C3109" w14:paraId="5C962AEB" w14:textId="77777777" w:rsidTr="00FF7A2B">
        <w:tc>
          <w:tcPr>
            <w:tcW w:w="732" w:type="dxa"/>
            <w:vMerge w:val="restart"/>
            <w:textDirection w:val="btLr"/>
          </w:tcPr>
          <w:p w14:paraId="58A809E1" w14:textId="77777777" w:rsidR="008C02B4" w:rsidRPr="003C3109" w:rsidRDefault="008C02B4" w:rsidP="008C02B4">
            <w:pPr>
              <w:ind w:left="113" w:right="113"/>
              <w:jc w:val="center"/>
            </w:pPr>
            <w:r w:rsidRPr="003C3109">
              <w:t>Вторник</w:t>
            </w:r>
          </w:p>
        </w:tc>
        <w:tc>
          <w:tcPr>
            <w:tcW w:w="1644" w:type="dxa"/>
          </w:tcPr>
          <w:p w14:paraId="418FE783" w14:textId="77777777" w:rsidR="008C02B4" w:rsidRPr="003C3109" w:rsidRDefault="008C02B4" w:rsidP="008C02B4">
            <w:r w:rsidRPr="003C3109">
              <w:t>8.30 -9.15</w:t>
            </w:r>
          </w:p>
          <w:p w14:paraId="48B16036" w14:textId="77777777" w:rsidR="008C02B4" w:rsidRPr="003C3109" w:rsidRDefault="008C02B4" w:rsidP="008C02B4">
            <w:r w:rsidRPr="003C3109">
              <w:t>9.20 – 10.05</w:t>
            </w:r>
          </w:p>
        </w:tc>
        <w:tc>
          <w:tcPr>
            <w:tcW w:w="2712" w:type="dxa"/>
          </w:tcPr>
          <w:p w14:paraId="57C4C65E" w14:textId="77777777" w:rsidR="008C02B4" w:rsidRPr="003C3109" w:rsidRDefault="008C02B4" w:rsidP="008C02B4"/>
        </w:tc>
        <w:tc>
          <w:tcPr>
            <w:tcW w:w="4678" w:type="dxa"/>
          </w:tcPr>
          <w:p w14:paraId="32FADA51" w14:textId="77777777" w:rsidR="008C02B4" w:rsidRPr="003C3109" w:rsidRDefault="008C02B4" w:rsidP="008C02B4"/>
        </w:tc>
      </w:tr>
      <w:tr w:rsidR="008C02B4" w:rsidRPr="003C3109" w14:paraId="18855CEE" w14:textId="77777777" w:rsidTr="00FF7A2B">
        <w:tc>
          <w:tcPr>
            <w:tcW w:w="732" w:type="dxa"/>
            <w:vMerge/>
          </w:tcPr>
          <w:p w14:paraId="07F95CE1" w14:textId="77777777" w:rsidR="008C02B4" w:rsidRPr="003C3109" w:rsidRDefault="008C02B4" w:rsidP="008C02B4"/>
        </w:tc>
        <w:tc>
          <w:tcPr>
            <w:tcW w:w="1644" w:type="dxa"/>
          </w:tcPr>
          <w:p w14:paraId="046CDF9C" w14:textId="77777777" w:rsidR="008C02B4" w:rsidRPr="003C3109" w:rsidRDefault="008C02B4" w:rsidP="008C02B4">
            <w:r w:rsidRPr="003C3109">
              <w:t>10.15 -11.00</w:t>
            </w:r>
          </w:p>
          <w:p w14:paraId="5FCB1C2B" w14:textId="77777777" w:rsidR="008C02B4" w:rsidRPr="003C3109" w:rsidRDefault="008C02B4" w:rsidP="008C02B4">
            <w:r w:rsidRPr="003C3109">
              <w:t>11.05 – 11.50</w:t>
            </w:r>
          </w:p>
        </w:tc>
        <w:tc>
          <w:tcPr>
            <w:tcW w:w="2712" w:type="dxa"/>
          </w:tcPr>
          <w:p w14:paraId="0E0475D1" w14:textId="77777777" w:rsidR="008C02B4" w:rsidRPr="003C3109" w:rsidRDefault="008C02B4" w:rsidP="008C02B4"/>
        </w:tc>
        <w:tc>
          <w:tcPr>
            <w:tcW w:w="4678" w:type="dxa"/>
          </w:tcPr>
          <w:p w14:paraId="5C287E62" w14:textId="77777777" w:rsidR="008C02B4" w:rsidRPr="003C3109" w:rsidRDefault="008C02B4" w:rsidP="008C02B4"/>
        </w:tc>
      </w:tr>
      <w:tr w:rsidR="008C02B4" w:rsidRPr="003C3109" w14:paraId="3DAFB615" w14:textId="77777777" w:rsidTr="00FF7A2B">
        <w:tc>
          <w:tcPr>
            <w:tcW w:w="732" w:type="dxa"/>
            <w:vMerge/>
          </w:tcPr>
          <w:p w14:paraId="4F4ADC71" w14:textId="77777777" w:rsidR="008C02B4" w:rsidRPr="003C3109" w:rsidRDefault="008C02B4" w:rsidP="008C02B4"/>
        </w:tc>
        <w:tc>
          <w:tcPr>
            <w:tcW w:w="1644" w:type="dxa"/>
          </w:tcPr>
          <w:p w14:paraId="05F7CDEB" w14:textId="77777777" w:rsidR="008C02B4" w:rsidRPr="003C3109" w:rsidRDefault="008C02B4" w:rsidP="008C02B4">
            <w:r w:rsidRPr="003C3109">
              <w:t>12.00 -12.45</w:t>
            </w:r>
          </w:p>
          <w:p w14:paraId="0EA3754F" w14:textId="77777777" w:rsidR="008C02B4" w:rsidRPr="003C3109" w:rsidRDefault="008C02B4" w:rsidP="008C02B4">
            <w:r w:rsidRPr="003C3109">
              <w:t>12.50 – 13.35</w:t>
            </w:r>
          </w:p>
        </w:tc>
        <w:tc>
          <w:tcPr>
            <w:tcW w:w="2712" w:type="dxa"/>
          </w:tcPr>
          <w:p w14:paraId="2FD80F5F" w14:textId="77777777" w:rsidR="008C02B4" w:rsidRPr="003C3109" w:rsidRDefault="008C02B4" w:rsidP="008C02B4"/>
        </w:tc>
        <w:tc>
          <w:tcPr>
            <w:tcW w:w="4678" w:type="dxa"/>
          </w:tcPr>
          <w:p w14:paraId="0ED287C8" w14:textId="77777777" w:rsidR="008C02B4" w:rsidRPr="003C3109" w:rsidRDefault="008C02B4" w:rsidP="008C02B4"/>
        </w:tc>
      </w:tr>
      <w:tr w:rsidR="008C02B4" w:rsidRPr="008F29C6" w14:paraId="6FCF0FC9" w14:textId="77777777" w:rsidTr="00FF7A2B">
        <w:tc>
          <w:tcPr>
            <w:tcW w:w="732" w:type="dxa"/>
            <w:vMerge/>
          </w:tcPr>
          <w:p w14:paraId="18E926D6" w14:textId="77777777" w:rsidR="008C02B4" w:rsidRPr="003C3109" w:rsidRDefault="008C02B4" w:rsidP="008C02B4"/>
        </w:tc>
        <w:tc>
          <w:tcPr>
            <w:tcW w:w="1644" w:type="dxa"/>
          </w:tcPr>
          <w:p w14:paraId="4383A61A" w14:textId="77777777" w:rsidR="008C02B4" w:rsidRPr="003C3109" w:rsidRDefault="008C02B4" w:rsidP="008C02B4">
            <w:r w:rsidRPr="003C3109">
              <w:t>13.50 -14.35</w:t>
            </w:r>
          </w:p>
          <w:p w14:paraId="2C87FC6D" w14:textId="77777777" w:rsidR="008C02B4" w:rsidRPr="003C3109" w:rsidRDefault="008C02B4" w:rsidP="008C02B4">
            <w:r w:rsidRPr="003C3109">
              <w:t>14.40 – 15.25</w:t>
            </w:r>
          </w:p>
        </w:tc>
        <w:tc>
          <w:tcPr>
            <w:tcW w:w="2712" w:type="dxa"/>
          </w:tcPr>
          <w:p w14:paraId="2909CECB" w14:textId="67FDF464" w:rsidR="008C02B4" w:rsidRPr="003C3109" w:rsidRDefault="008C02B4" w:rsidP="008C02B4"/>
        </w:tc>
        <w:tc>
          <w:tcPr>
            <w:tcW w:w="4678" w:type="dxa"/>
          </w:tcPr>
          <w:p w14:paraId="0B023C46" w14:textId="15A6977B" w:rsidR="008C02B4" w:rsidRPr="003C3109" w:rsidRDefault="008C02B4" w:rsidP="008C02B4">
            <w:pPr>
              <w:rPr>
                <w:lang w:val="en-US"/>
              </w:rPr>
            </w:pPr>
            <w:r w:rsidRPr="003F3019">
              <w:t>Методическая работа</w:t>
            </w:r>
          </w:p>
        </w:tc>
      </w:tr>
      <w:tr w:rsidR="008C02B4" w:rsidRPr="008F29C6" w14:paraId="23458A9A" w14:textId="77777777" w:rsidTr="00FF7A2B">
        <w:tc>
          <w:tcPr>
            <w:tcW w:w="732" w:type="dxa"/>
            <w:vMerge/>
          </w:tcPr>
          <w:p w14:paraId="759D815C" w14:textId="77777777" w:rsidR="008C02B4" w:rsidRPr="003C3109" w:rsidRDefault="008C02B4" w:rsidP="008C02B4">
            <w:pPr>
              <w:rPr>
                <w:lang w:val="en-US"/>
              </w:rPr>
            </w:pPr>
          </w:p>
        </w:tc>
        <w:tc>
          <w:tcPr>
            <w:tcW w:w="1644" w:type="dxa"/>
          </w:tcPr>
          <w:p w14:paraId="3678A3A1" w14:textId="77777777" w:rsidR="008C02B4" w:rsidRPr="003C3109" w:rsidRDefault="008C02B4" w:rsidP="008C02B4">
            <w:r w:rsidRPr="003C3109">
              <w:t>15.40 -16.25</w:t>
            </w:r>
          </w:p>
          <w:p w14:paraId="4D2A1F0B" w14:textId="77777777" w:rsidR="008C02B4" w:rsidRPr="003C3109" w:rsidRDefault="008C02B4" w:rsidP="008C02B4">
            <w:r w:rsidRPr="003C3109">
              <w:t>16.30 – 17.15</w:t>
            </w:r>
          </w:p>
        </w:tc>
        <w:tc>
          <w:tcPr>
            <w:tcW w:w="2712" w:type="dxa"/>
          </w:tcPr>
          <w:p w14:paraId="68EF5E81" w14:textId="4A3C7E96" w:rsidR="008C02B4" w:rsidRPr="003C3109" w:rsidRDefault="008C02B4" w:rsidP="008C02B4"/>
        </w:tc>
        <w:tc>
          <w:tcPr>
            <w:tcW w:w="4678" w:type="dxa"/>
          </w:tcPr>
          <w:p w14:paraId="7CD21A3D" w14:textId="330E1344" w:rsidR="008C02B4" w:rsidRPr="003C3109" w:rsidRDefault="008C02B4" w:rsidP="008C02B4">
            <w:pPr>
              <w:rPr>
                <w:lang w:val="en-US"/>
              </w:rPr>
            </w:pPr>
            <w:r w:rsidRPr="003F3019">
              <w:t>Методическая работа</w:t>
            </w:r>
          </w:p>
        </w:tc>
      </w:tr>
      <w:tr w:rsidR="008C02B4" w:rsidRPr="008C02B4" w14:paraId="02283894" w14:textId="77777777" w:rsidTr="00FF7A2B">
        <w:tc>
          <w:tcPr>
            <w:tcW w:w="732" w:type="dxa"/>
            <w:vMerge/>
          </w:tcPr>
          <w:p w14:paraId="3DE2F3E9" w14:textId="77777777" w:rsidR="008C02B4" w:rsidRPr="003C3109" w:rsidRDefault="008C02B4" w:rsidP="008C02B4">
            <w:pPr>
              <w:rPr>
                <w:lang w:val="en-US"/>
              </w:rPr>
            </w:pPr>
          </w:p>
        </w:tc>
        <w:tc>
          <w:tcPr>
            <w:tcW w:w="1644" w:type="dxa"/>
          </w:tcPr>
          <w:p w14:paraId="46B413CD" w14:textId="77777777" w:rsidR="008C02B4" w:rsidRPr="003C3109" w:rsidRDefault="008C02B4" w:rsidP="008C02B4">
            <w:r w:rsidRPr="003C3109">
              <w:t>17.25 -18.10</w:t>
            </w:r>
          </w:p>
          <w:p w14:paraId="0568775E" w14:textId="77777777" w:rsidR="008C02B4" w:rsidRPr="003C3109" w:rsidRDefault="008C02B4" w:rsidP="008C02B4">
            <w:r w:rsidRPr="003C3109">
              <w:t>18.15 – 19.00</w:t>
            </w:r>
          </w:p>
        </w:tc>
        <w:tc>
          <w:tcPr>
            <w:tcW w:w="2712" w:type="dxa"/>
          </w:tcPr>
          <w:p w14:paraId="15F51B88" w14:textId="48F016B3" w:rsidR="008C02B4" w:rsidRPr="003C3109" w:rsidRDefault="008C02B4" w:rsidP="008C02B4">
            <w:r>
              <w:t>Консультации</w:t>
            </w:r>
          </w:p>
        </w:tc>
        <w:tc>
          <w:tcPr>
            <w:tcW w:w="4678" w:type="dxa"/>
          </w:tcPr>
          <w:p w14:paraId="3918A96B" w14:textId="3DA3A014" w:rsidR="008C02B4" w:rsidRPr="008C02B4" w:rsidRDefault="00D92898" w:rsidP="008C02B4">
            <w:hyperlink r:id="rId8" w:history="1">
              <w:r w:rsidR="008C02B4" w:rsidRPr="008C02B4">
                <w:rPr>
                  <w:rStyle w:val="a4"/>
                  <w:lang w:val="en-US"/>
                </w:rPr>
                <w:t>fetisov</w:t>
              </w:r>
              <w:r w:rsidR="008C02B4" w:rsidRPr="008C02B4">
                <w:rPr>
                  <w:rStyle w:val="a4"/>
                </w:rPr>
                <w:t>.</w:t>
              </w:r>
              <w:r w:rsidR="008C02B4" w:rsidRPr="008C02B4">
                <w:rPr>
                  <w:rStyle w:val="a4"/>
                  <w:lang w:val="en-US"/>
                </w:rPr>
                <w:t>michael</w:t>
              </w:r>
              <w:r w:rsidR="008C02B4" w:rsidRPr="008C02B4">
                <w:rPr>
                  <w:rStyle w:val="a4"/>
                </w:rPr>
                <w:t>@</w:t>
              </w:r>
              <w:r w:rsidR="008C02B4" w:rsidRPr="008C02B4">
                <w:rPr>
                  <w:rStyle w:val="a4"/>
                  <w:lang w:val="en-US"/>
                </w:rPr>
                <w:t>bmstu</w:t>
              </w:r>
              <w:r w:rsidR="008C02B4" w:rsidRPr="008C02B4">
                <w:rPr>
                  <w:rStyle w:val="a4"/>
                </w:rPr>
                <w:t>.</w:t>
              </w:r>
              <w:r w:rsidR="008C02B4" w:rsidRPr="008C02B4">
                <w:rPr>
                  <w:rStyle w:val="a4"/>
                  <w:lang w:val="en-US"/>
                </w:rPr>
                <w:t>ru</w:t>
              </w:r>
            </w:hyperlink>
            <w:r w:rsidR="008C02B4" w:rsidRPr="008C02B4">
              <w:t xml:space="preserve">, </w:t>
            </w:r>
            <w:r w:rsidR="008C02B4" w:rsidRPr="007D0A22">
              <w:rPr>
                <w:lang w:val="en-US"/>
              </w:rPr>
              <w:t>https</w:t>
            </w:r>
            <w:r w:rsidR="008C02B4" w:rsidRPr="008C02B4">
              <w:t>://</w:t>
            </w:r>
            <w:r w:rsidR="008C02B4" w:rsidRPr="007D0A22">
              <w:rPr>
                <w:lang w:val="en-US"/>
              </w:rPr>
              <w:t>webinar</w:t>
            </w:r>
            <w:r w:rsidR="008C02B4" w:rsidRPr="008C02B4">
              <w:t>10.</w:t>
            </w:r>
            <w:r w:rsidR="008C02B4" w:rsidRPr="007D0A22">
              <w:rPr>
                <w:lang w:val="en-US"/>
              </w:rPr>
              <w:t>bmstu</w:t>
            </w:r>
            <w:r w:rsidR="008C02B4" w:rsidRPr="008C02B4">
              <w:t>.</w:t>
            </w:r>
            <w:r w:rsidR="008C02B4" w:rsidRPr="007D0A22">
              <w:rPr>
                <w:lang w:val="en-US"/>
              </w:rPr>
              <w:t>ru</w:t>
            </w:r>
            <w:r w:rsidR="008C02B4" w:rsidRPr="008C02B4">
              <w:t>/</w:t>
            </w:r>
            <w:r w:rsidR="008C02B4" w:rsidRPr="007D0A22">
              <w:rPr>
                <w:lang w:val="en-US"/>
              </w:rPr>
              <w:t>b</w:t>
            </w:r>
            <w:r w:rsidR="008C02B4" w:rsidRPr="008C02B4">
              <w:t>/</w:t>
            </w:r>
            <w:r w:rsidR="008C02B4" w:rsidRPr="007D0A22">
              <w:rPr>
                <w:lang w:val="en-US"/>
              </w:rPr>
              <w:t>fet</w:t>
            </w:r>
            <w:r w:rsidR="008C02B4" w:rsidRPr="008C02B4">
              <w:t>-</w:t>
            </w:r>
            <w:r w:rsidR="008C02B4" w:rsidRPr="007D0A22">
              <w:rPr>
                <w:lang w:val="en-US"/>
              </w:rPr>
              <w:t>l</w:t>
            </w:r>
            <w:r w:rsidR="008C02B4" w:rsidRPr="008C02B4">
              <w:t>6</w:t>
            </w:r>
            <w:r w:rsidR="008C02B4" w:rsidRPr="007D0A22">
              <w:rPr>
                <w:lang w:val="en-US"/>
              </w:rPr>
              <w:t>e</w:t>
            </w:r>
            <w:r w:rsidR="008C02B4" w:rsidRPr="008C02B4">
              <w:t>-</w:t>
            </w:r>
            <w:r w:rsidR="008C02B4" w:rsidRPr="007D0A22">
              <w:rPr>
                <w:lang w:val="en-US"/>
              </w:rPr>
              <w:t>gec</w:t>
            </w:r>
            <w:r w:rsidR="008C02B4" w:rsidRPr="008C02B4">
              <w:t>-</w:t>
            </w:r>
            <w:r w:rsidR="008C02B4" w:rsidRPr="007D0A22">
              <w:rPr>
                <w:lang w:val="en-US"/>
              </w:rPr>
              <w:t>n</w:t>
            </w:r>
            <w:r w:rsidR="008C02B4" w:rsidRPr="008C02B4">
              <w:t>8</w:t>
            </w:r>
            <w:r w:rsidR="008C02B4" w:rsidRPr="007D0A22">
              <w:rPr>
                <w:lang w:val="en-US"/>
              </w:rPr>
              <w:t>m</w:t>
            </w:r>
            <w:r w:rsidR="008C02B4" w:rsidRPr="008C02B4">
              <w:t xml:space="preserve"> (+</w:t>
            </w:r>
            <w:r w:rsidR="008C02B4" w:rsidRPr="003C3109">
              <w:t>код</w:t>
            </w:r>
            <w:r w:rsidR="008C02B4" w:rsidRPr="008C02B4">
              <w:t>)</w:t>
            </w:r>
          </w:p>
        </w:tc>
      </w:tr>
      <w:tr w:rsidR="008C02B4" w:rsidRPr="008C02B4" w14:paraId="577C6E01" w14:textId="77777777" w:rsidTr="00FF7A2B">
        <w:tc>
          <w:tcPr>
            <w:tcW w:w="732" w:type="dxa"/>
            <w:vMerge/>
          </w:tcPr>
          <w:p w14:paraId="5C0F3CE9" w14:textId="77777777" w:rsidR="008C02B4" w:rsidRPr="008C02B4" w:rsidRDefault="008C02B4" w:rsidP="008C02B4"/>
        </w:tc>
        <w:tc>
          <w:tcPr>
            <w:tcW w:w="1644" w:type="dxa"/>
          </w:tcPr>
          <w:p w14:paraId="4FA0AADC" w14:textId="77777777" w:rsidR="008C02B4" w:rsidRPr="003C3109" w:rsidRDefault="008C02B4" w:rsidP="008C02B4">
            <w:r w:rsidRPr="003C3109">
              <w:t>19.10 -19.55</w:t>
            </w:r>
          </w:p>
          <w:p w14:paraId="61C7A032" w14:textId="77777777" w:rsidR="008C02B4" w:rsidRPr="003C3109" w:rsidRDefault="008C02B4" w:rsidP="008C02B4">
            <w:r w:rsidRPr="003C3109">
              <w:t>20.00 – 20.45</w:t>
            </w:r>
          </w:p>
        </w:tc>
        <w:tc>
          <w:tcPr>
            <w:tcW w:w="2712" w:type="dxa"/>
          </w:tcPr>
          <w:p w14:paraId="02C431D5" w14:textId="4940EAF1" w:rsidR="008C02B4" w:rsidRPr="003C3109" w:rsidRDefault="008C02B4" w:rsidP="008C02B4">
            <w:r>
              <w:t>Консультации</w:t>
            </w:r>
          </w:p>
        </w:tc>
        <w:tc>
          <w:tcPr>
            <w:tcW w:w="4678" w:type="dxa"/>
          </w:tcPr>
          <w:p w14:paraId="2EE30D27" w14:textId="5A820AEC" w:rsidR="008C02B4" w:rsidRPr="008C02B4" w:rsidRDefault="00D92898" w:rsidP="008C02B4">
            <w:hyperlink r:id="rId9" w:history="1">
              <w:r w:rsidR="008C02B4" w:rsidRPr="008C02B4">
                <w:rPr>
                  <w:rStyle w:val="a4"/>
                  <w:lang w:val="en-US"/>
                </w:rPr>
                <w:t>fetisov</w:t>
              </w:r>
              <w:r w:rsidR="008C02B4" w:rsidRPr="008C02B4">
                <w:rPr>
                  <w:rStyle w:val="a4"/>
                </w:rPr>
                <w:t>.</w:t>
              </w:r>
              <w:r w:rsidR="008C02B4" w:rsidRPr="008C02B4">
                <w:rPr>
                  <w:rStyle w:val="a4"/>
                  <w:lang w:val="en-US"/>
                </w:rPr>
                <w:t>michael</w:t>
              </w:r>
              <w:r w:rsidR="008C02B4" w:rsidRPr="008C02B4">
                <w:rPr>
                  <w:rStyle w:val="a4"/>
                </w:rPr>
                <w:t>@</w:t>
              </w:r>
              <w:r w:rsidR="008C02B4" w:rsidRPr="008C02B4">
                <w:rPr>
                  <w:rStyle w:val="a4"/>
                  <w:lang w:val="en-US"/>
                </w:rPr>
                <w:t>bmstu</w:t>
              </w:r>
              <w:r w:rsidR="008C02B4" w:rsidRPr="008C02B4">
                <w:rPr>
                  <w:rStyle w:val="a4"/>
                </w:rPr>
                <w:t>.</w:t>
              </w:r>
              <w:r w:rsidR="008C02B4" w:rsidRPr="008C02B4">
                <w:rPr>
                  <w:rStyle w:val="a4"/>
                  <w:lang w:val="en-US"/>
                </w:rPr>
                <w:t>ru</w:t>
              </w:r>
            </w:hyperlink>
            <w:r w:rsidR="008C02B4" w:rsidRPr="008C02B4">
              <w:t xml:space="preserve">, </w:t>
            </w:r>
            <w:r w:rsidR="008C02B4" w:rsidRPr="007D0A22">
              <w:rPr>
                <w:lang w:val="en-US"/>
              </w:rPr>
              <w:t>https</w:t>
            </w:r>
            <w:r w:rsidR="008C02B4" w:rsidRPr="008C02B4">
              <w:t>://</w:t>
            </w:r>
            <w:r w:rsidR="008C02B4" w:rsidRPr="007D0A22">
              <w:rPr>
                <w:lang w:val="en-US"/>
              </w:rPr>
              <w:t>webinar</w:t>
            </w:r>
            <w:r w:rsidR="008C02B4" w:rsidRPr="008C02B4">
              <w:t>10.</w:t>
            </w:r>
            <w:r w:rsidR="008C02B4" w:rsidRPr="007D0A22">
              <w:rPr>
                <w:lang w:val="en-US"/>
              </w:rPr>
              <w:t>bmstu</w:t>
            </w:r>
            <w:r w:rsidR="008C02B4" w:rsidRPr="008C02B4">
              <w:t>.</w:t>
            </w:r>
            <w:r w:rsidR="008C02B4" w:rsidRPr="007D0A22">
              <w:rPr>
                <w:lang w:val="en-US"/>
              </w:rPr>
              <w:t>ru</w:t>
            </w:r>
            <w:r w:rsidR="008C02B4" w:rsidRPr="008C02B4">
              <w:t>/</w:t>
            </w:r>
            <w:r w:rsidR="008C02B4" w:rsidRPr="007D0A22">
              <w:rPr>
                <w:lang w:val="en-US"/>
              </w:rPr>
              <w:t>b</w:t>
            </w:r>
            <w:r w:rsidR="008C02B4" w:rsidRPr="008C02B4">
              <w:t>/</w:t>
            </w:r>
            <w:r w:rsidR="008C02B4" w:rsidRPr="007D0A22">
              <w:rPr>
                <w:lang w:val="en-US"/>
              </w:rPr>
              <w:t>fet</w:t>
            </w:r>
            <w:r w:rsidR="008C02B4" w:rsidRPr="008C02B4">
              <w:t>-</w:t>
            </w:r>
            <w:r w:rsidR="008C02B4" w:rsidRPr="007D0A22">
              <w:rPr>
                <w:lang w:val="en-US"/>
              </w:rPr>
              <w:t>l</w:t>
            </w:r>
            <w:r w:rsidR="008C02B4" w:rsidRPr="008C02B4">
              <w:t>6</w:t>
            </w:r>
            <w:r w:rsidR="008C02B4" w:rsidRPr="007D0A22">
              <w:rPr>
                <w:lang w:val="en-US"/>
              </w:rPr>
              <w:t>e</w:t>
            </w:r>
            <w:r w:rsidR="008C02B4" w:rsidRPr="008C02B4">
              <w:t>-</w:t>
            </w:r>
            <w:r w:rsidR="008C02B4" w:rsidRPr="007D0A22">
              <w:rPr>
                <w:lang w:val="en-US"/>
              </w:rPr>
              <w:t>gec</w:t>
            </w:r>
            <w:r w:rsidR="008C02B4" w:rsidRPr="008C02B4">
              <w:t>-</w:t>
            </w:r>
            <w:r w:rsidR="008C02B4" w:rsidRPr="007D0A22">
              <w:rPr>
                <w:lang w:val="en-US"/>
              </w:rPr>
              <w:t>n</w:t>
            </w:r>
            <w:r w:rsidR="008C02B4" w:rsidRPr="008C02B4">
              <w:t>8</w:t>
            </w:r>
            <w:r w:rsidR="008C02B4" w:rsidRPr="007D0A22">
              <w:rPr>
                <w:lang w:val="en-US"/>
              </w:rPr>
              <w:t>m</w:t>
            </w:r>
            <w:r w:rsidR="008C02B4" w:rsidRPr="008C02B4">
              <w:t xml:space="preserve"> (+</w:t>
            </w:r>
            <w:r w:rsidR="008C02B4" w:rsidRPr="003C3109">
              <w:t>код</w:t>
            </w:r>
            <w:r w:rsidR="008C02B4" w:rsidRPr="008C02B4">
              <w:t>)</w:t>
            </w:r>
          </w:p>
        </w:tc>
      </w:tr>
      <w:tr w:rsidR="008C02B4" w:rsidRPr="003C3109" w14:paraId="3933219F" w14:textId="77777777" w:rsidTr="00FF7A2B">
        <w:tc>
          <w:tcPr>
            <w:tcW w:w="732" w:type="dxa"/>
            <w:vMerge w:val="restart"/>
            <w:textDirection w:val="btLr"/>
          </w:tcPr>
          <w:p w14:paraId="5B94F839" w14:textId="77777777" w:rsidR="008C02B4" w:rsidRPr="003C3109" w:rsidRDefault="008C02B4" w:rsidP="008C02B4">
            <w:pPr>
              <w:ind w:left="113" w:right="113"/>
              <w:jc w:val="center"/>
            </w:pPr>
            <w:r w:rsidRPr="003C3109">
              <w:t>Среда</w:t>
            </w:r>
          </w:p>
        </w:tc>
        <w:tc>
          <w:tcPr>
            <w:tcW w:w="1644" w:type="dxa"/>
          </w:tcPr>
          <w:p w14:paraId="7D039711" w14:textId="77777777" w:rsidR="008C02B4" w:rsidRPr="003C3109" w:rsidRDefault="008C02B4" w:rsidP="008C02B4">
            <w:r w:rsidRPr="003C3109">
              <w:t>8.30 -9.15</w:t>
            </w:r>
          </w:p>
          <w:p w14:paraId="0DC76AC1" w14:textId="77777777" w:rsidR="008C02B4" w:rsidRPr="003C3109" w:rsidRDefault="008C02B4" w:rsidP="008C02B4">
            <w:r w:rsidRPr="003C3109">
              <w:t>9.20 – 10.05</w:t>
            </w:r>
          </w:p>
        </w:tc>
        <w:tc>
          <w:tcPr>
            <w:tcW w:w="2712" w:type="dxa"/>
          </w:tcPr>
          <w:p w14:paraId="36572017" w14:textId="09FFAC3D" w:rsidR="008C02B4" w:rsidRPr="003C3109" w:rsidRDefault="00FB0C1B" w:rsidP="008C02B4">
            <w:proofErr w:type="spellStart"/>
            <w:r>
              <w:t>чс</w:t>
            </w:r>
            <w:proofErr w:type="spellEnd"/>
            <w:r>
              <w:t>. с</w:t>
            </w:r>
            <w:r w:rsidRPr="008C02B4">
              <w:t>еминар ССРПО</w:t>
            </w:r>
            <w:r>
              <w:t>,</w:t>
            </w:r>
            <w:r w:rsidRPr="008C02B4">
              <w:t xml:space="preserve"> ауд.</w:t>
            </w:r>
            <w:r>
              <w:t>423ю</w:t>
            </w:r>
          </w:p>
        </w:tc>
        <w:tc>
          <w:tcPr>
            <w:tcW w:w="4678" w:type="dxa"/>
          </w:tcPr>
          <w:p w14:paraId="4776F21D" w14:textId="3E05D96A" w:rsidR="008C02B4" w:rsidRPr="003C3109" w:rsidRDefault="008C02B4" w:rsidP="008C02B4"/>
        </w:tc>
      </w:tr>
      <w:tr w:rsidR="008C02B4" w:rsidRPr="003C3109" w14:paraId="31B7A8B6" w14:textId="77777777" w:rsidTr="00FF7A2B">
        <w:tc>
          <w:tcPr>
            <w:tcW w:w="732" w:type="dxa"/>
            <w:vMerge/>
          </w:tcPr>
          <w:p w14:paraId="799D977E" w14:textId="77777777" w:rsidR="008C02B4" w:rsidRPr="003C3109" w:rsidRDefault="008C02B4" w:rsidP="008C02B4"/>
        </w:tc>
        <w:tc>
          <w:tcPr>
            <w:tcW w:w="1644" w:type="dxa"/>
          </w:tcPr>
          <w:p w14:paraId="2DC9A899" w14:textId="77777777" w:rsidR="008C02B4" w:rsidRPr="003C3109" w:rsidRDefault="008C02B4" w:rsidP="008C02B4">
            <w:r w:rsidRPr="003C3109">
              <w:t>10.15 -11.00</w:t>
            </w:r>
          </w:p>
          <w:p w14:paraId="2C55B7BF" w14:textId="77777777" w:rsidR="008C02B4" w:rsidRPr="003C3109" w:rsidRDefault="008C02B4" w:rsidP="008C02B4">
            <w:r w:rsidRPr="003C3109">
              <w:t>11.05 – 11.50</w:t>
            </w:r>
          </w:p>
        </w:tc>
        <w:tc>
          <w:tcPr>
            <w:tcW w:w="2712" w:type="dxa"/>
          </w:tcPr>
          <w:p w14:paraId="6F76DCC5" w14:textId="083E914F" w:rsidR="008C02B4" w:rsidRPr="003C3109" w:rsidRDefault="00FB0C1B" w:rsidP="008C02B4">
            <w:r>
              <w:t>с</w:t>
            </w:r>
            <w:r w:rsidRPr="008C02B4">
              <w:t>еминар ССРПО</w:t>
            </w:r>
            <w:r>
              <w:t>,</w:t>
            </w:r>
            <w:r w:rsidRPr="008C02B4">
              <w:t xml:space="preserve"> ауд.</w:t>
            </w:r>
            <w:r>
              <w:t>392</w:t>
            </w:r>
          </w:p>
        </w:tc>
        <w:tc>
          <w:tcPr>
            <w:tcW w:w="4678" w:type="dxa"/>
          </w:tcPr>
          <w:p w14:paraId="3E006F39" w14:textId="74D18B69" w:rsidR="008C02B4" w:rsidRPr="003C3109" w:rsidRDefault="008C02B4" w:rsidP="008C02B4"/>
        </w:tc>
      </w:tr>
      <w:tr w:rsidR="00FB0C1B" w:rsidRPr="003C3109" w14:paraId="08E1668B" w14:textId="77777777" w:rsidTr="00FF7A2B">
        <w:tc>
          <w:tcPr>
            <w:tcW w:w="732" w:type="dxa"/>
            <w:vMerge/>
          </w:tcPr>
          <w:p w14:paraId="6DD02123" w14:textId="77777777" w:rsidR="00FB0C1B" w:rsidRPr="003C3109" w:rsidRDefault="00FB0C1B" w:rsidP="00FB0C1B"/>
        </w:tc>
        <w:tc>
          <w:tcPr>
            <w:tcW w:w="1644" w:type="dxa"/>
          </w:tcPr>
          <w:p w14:paraId="64941F71" w14:textId="77777777" w:rsidR="00FB0C1B" w:rsidRPr="003C3109" w:rsidRDefault="00FB0C1B" w:rsidP="00FB0C1B">
            <w:r w:rsidRPr="003C3109">
              <w:t>12.00 -12.45</w:t>
            </w:r>
          </w:p>
          <w:p w14:paraId="21872944" w14:textId="77777777" w:rsidR="00FB0C1B" w:rsidRPr="003C3109" w:rsidRDefault="00FB0C1B" w:rsidP="00FB0C1B">
            <w:r w:rsidRPr="003C3109">
              <w:t>12.50 – 13.35</w:t>
            </w:r>
          </w:p>
        </w:tc>
        <w:tc>
          <w:tcPr>
            <w:tcW w:w="2712" w:type="dxa"/>
          </w:tcPr>
          <w:p w14:paraId="5946C8CE" w14:textId="21BA654A" w:rsidR="00FB0C1B" w:rsidRPr="003C3109" w:rsidRDefault="00FB0C1B" w:rsidP="00FB0C1B">
            <w:r w:rsidRPr="008C02B4">
              <w:t>Актуализация итогов успеваемости в ЭУ</w:t>
            </w:r>
          </w:p>
        </w:tc>
        <w:tc>
          <w:tcPr>
            <w:tcW w:w="4678" w:type="dxa"/>
          </w:tcPr>
          <w:p w14:paraId="06CC7EE2" w14:textId="77777777" w:rsidR="00FB0C1B" w:rsidRPr="008C02B4" w:rsidRDefault="00D92898" w:rsidP="00FB0C1B">
            <w:hyperlink r:id="rId10" w:history="1">
              <w:r w:rsidR="00FB0C1B" w:rsidRPr="00802C94">
                <w:rPr>
                  <w:rStyle w:val="a4"/>
                  <w:lang w:val="en-US"/>
                </w:rPr>
                <w:t>h</w:t>
              </w:r>
              <w:r w:rsidR="00FB0C1B" w:rsidRPr="00802C94">
                <w:rPr>
                  <w:rStyle w:val="a4"/>
                </w:rPr>
                <w:t>ttps://wiki.bmstu.ru/webvpn/index.php/</w:t>
              </w:r>
            </w:hyperlink>
            <w:r w:rsidR="00FB0C1B" w:rsidRPr="008C02B4">
              <w:t xml:space="preserve"> </w:t>
            </w:r>
          </w:p>
          <w:p w14:paraId="0B925C08" w14:textId="6E2C6403" w:rsidR="00FB0C1B" w:rsidRPr="003C3109" w:rsidRDefault="00FB0C1B" w:rsidP="00FB0C1B">
            <w:r w:rsidRPr="008C02B4">
              <w:t>ЕДИНАЯ_СЛУЖБА_WEB_VPN_ДОСТУПА</w:t>
            </w:r>
          </w:p>
        </w:tc>
      </w:tr>
      <w:tr w:rsidR="00FB0C1B" w:rsidRPr="008F29C6" w14:paraId="0C248C51" w14:textId="77777777" w:rsidTr="00FF7A2B">
        <w:tc>
          <w:tcPr>
            <w:tcW w:w="732" w:type="dxa"/>
            <w:vMerge/>
          </w:tcPr>
          <w:p w14:paraId="4A27887C" w14:textId="77777777" w:rsidR="00FB0C1B" w:rsidRPr="003C3109" w:rsidRDefault="00FB0C1B" w:rsidP="00FB0C1B"/>
        </w:tc>
        <w:tc>
          <w:tcPr>
            <w:tcW w:w="1644" w:type="dxa"/>
          </w:tcPr>
          <w:p w14:paraId="69ABDA68" w14:textId="77777777" w:rsidR="00FB0C1B" w:rsidRPr="003C3109" w:rsidRDefault="00FB0C1B" w:rsidP="00FB0C1B">
            <w:r w:rsidRPr="003C3109">
              <w:t>13.50 -14.35</w:t>
            </w:r>
          </w:p>
          <w:p w14:paraId="00E6AE10" w14:textId="77777777" w:rsidR="00FB0C1B" w:rsidRPr="003C3109" w:rsidRDefault="00FB0C1B" w:rsidP="00FB0C1B">
            <w:r w:rsidRPr="003C3109">
              <w:t>14.40 – 15.25</w:t>
            </w:r>
          </w:p>
        </w:tc>
        <w:tc>
          <w:tcPr>
            <w:tcW w:w="2712" w:type="dxa"/>
          </w:tcPr>
          <w:p w14:paraId="610A1DE9" w14:textId="36BFD7C5" w:rsidR="00FB0C1B" w:rsidRPr="003C3109" w:rsidRDefault="00FB0C1B" w:rsidP="00FB0C1B">
            <w:proofErr w:type="spellStart"/>
            <w:r>
              <w:t>зн</w:t>
            </w:r>
            <w:proofErr w:type="spellEnd"/>
            <w:r>
              <w:t>. с</w:t>
            </w:r>
            <w:r w:rsidRPr="008C02B4">
              <w:t>еминар ССРПО</w:t>
            </w:r>
            <w:r>
              <w:t>,</w:t>
            </w:r>
            <w:r w:rsidRPr="008C02B4">
              <w:t xml:space="preserve"> ауд.</w:t>
            </w:r>
            <w:r>
              <w:t>395.2</w:t>
            </w:r>
          </w:p>
        </w:tc>
        <w:tc>
          <w:tcPr>
            <w:tcW w:w="4678" w:type="dxa"/>
          </w:tcPr>
          <w:p w14:paraId="5E6CB9E6" w14:textId="5A4F8ECD" w:rsidR="00FB0C1B" w:rsidRPr="00FB0C1B" w:rsidRDefault="00FB0C1B" w:rsidP="00FB0C1B"/>
        </w:tc>
      </w:tr>
      <w:tr w:rsidR="00FB0C1B" w:rsidRPr="008F29C6" w14:paraId="6BAB058C" w14:textId="77777777" w:rsidTr="00FF7A2B">
        <w:tc>
          <w:tcPr>
            <w:tcW w:w="732" w:type="dxa"/>
            <w:vMerge/>
          </w:tcPr>
          <w:p w14:paraId="7127B825" w14:textId="77777777" w:rsidR="00FB0C1B" w:rsidRPr="00FB0C1B" w:rsidRDefault="00FB0C1B" w:rsidP="00FB0C1B"/>
        </w:tc>
        <w:tc>
          <w:tcPr>
            <w:tcW w:w="1644" w:type="dxa"/>
          </w:tcPr>
          <w:p w14:paraId="1BD0508A" w14:textId="77777777" w:rsidR="00FB0C1B" w:rsidRPr="003C3109" w:rsidRDefault="00FB0C1B" w:rsidP="00FB0C1B">
            <w:r w:rsidRPr="003C3109">
              <w:t>15.40 -16.25</w:t>
            </w:r>
          </w:p>
          <w:p w14:paraId="21AE8398" w14:textId="77777777" w:rsidR="00FB0C1B" w:rsidRPr="003C3109" w:rsidRDefault="00FB0C1B" w:rsidP="00FB0C1B">
            <w:r w:rsidRPr="003C3109">
              <w:t>16.30 – 17.15</w:t>
            </w:r>
          </w:p>
        </w:tc>
        <w:tc>
          <w:tcPr>
            <w:tcW w:w="2712" w:type="dxa"/>
          </w:tcPr>
          <w:p w14:paraId="5276844F" w14:textId="610B4943" w:rsidR="00FB0C1B" w:rsidRPr="003C3109" w:rsidRDefault="00FB0C1B" w:rsidP="00FB0C1B">
            <w:proofErr w:type="spellStart"/>
            <w:r w:rsidRPr="008C02B4">
              <w:t>Лаб.работы</w:t>
            </w:r>
            <w:proofErr w:type="spellEnd"/>
            <w:r w:rsidRPr="008C02B4">
              <w:t xml:space="preserve"> С</w:t>
            </w:r>
            <w:r>
              <w:t>С</w:t>
            </w:r>
            <w:r w:rsidRPr="008C02B4">
              <w:t>РПО, ауд.80</w:t>
            </w:r>
            <w:r>
              <w:t>7</w:t>
            </w:r>
          </w:p>
        </w:tc>
        <w:tc>
          <w:tcPr>
            <w:tcW w:w="4678" w:type="dxa"/>
          </w:tcPr>
          <w:p w14:paraId="5B306BF9" w14:textId="392633A0" w:rsidR="00FB0C1B" w:rsidRPr="003C3109" w:rsidRDefault="00FB0C1B" w:rsidP="00FB0C1B">
            <w:pPr>
              <w:rPr>
                <w:lang w:val="en-US"/>
              </w:rPr>
            </w:pPr>
          </w:p>
        </w:tc>
      </w:tr>
      <w:tr w:rsidR="00FB0C1B" w:rsidRPr="008F29C6" w14:paraId="1FC69E7D" w14:textId="77777777" w:rsidTr="00FF7A2B">
        <w:trPr>
          <w:trHeight w:val="618"/>
        </w:trPr>
        <w:tc>
          <w:tcPr>
            <w:tcW w:w="732" w:type="dxa"/>
            <w:vMerge/>
          </w:tcPr>
          <w:p w14:paraId="1B00C0C0" w14:textId="77777777" w:rsidR="00FB0C1B" w:rsidRPr="003C3109" w:rsidRDefault="00FB0C1B" w:rsidP="00FB0C1B">
            <w:pPr>
              <w:rPr>
                <w:lang w:val="en-US"/>
              </w:rPr>
            </w:pPr>
          </w:p>
        </w:tc>
        <w:tc>
          <w:tcPr>
            <w:tcW w:w="1644" w:type="dxa"/>
          </w:tcPr>
          <w:p w14:paraId="06EF4704" w14:textId="77777777" w:rsidR="00FB0C1B" w:rsidRPr="003C3109" w:rsidRDefault="00FB0C1B" w:rsidP="00FB0C1B">
            <w:r w:rsidRPr="003C3109">
              <w:t>17.25 -18.10</w:t>
            </w:r>
          </w:p>
          <w:p w14:paraId="24841FF3" w14:textId="77777777" w:rsidR="00FB0C1B" w:rsidRPr="003C3109" w:rsidRDefault="00FB0C1B" w:rsidP="00FB0C1B">
            <w:r w:rsidRPr="003C3109">
              <w:t>18.15 – 19.00</w:t>
            </w:r>
          </w:p>
        </w:tc>
        <w:tc>
          <w:tcPr>
            <w:tcW w:w="2712" w:type="dxa"/>
          </w:tcPr>
          <w:p w14:paraId="7BCA694B" w14:textId="5F114727" w:rsidR="00FB0C1B" w:rsidRPr="003C3109" w:rsidRDefault="00FB0C1B" w:rsidP="00FB0C1B"/>
        </w:tc>
        <w:tc>
          <w:tcPr>
            <w:tcW w:w="4678" w:type="dxa"/>
          </w:tcPr>
          <w:p w14:paraId="018328F3" w14:textId="09976336" w:rsidR="00FB0C1B" w:rsidRPr="003C3109" w:rsidRDefault="00FB0C1B" w:rsidP="00FB0C1B">
            <w:pPr>
              <w:rPr>
                <w:lang w:val="en-US"/>
              </w:rPr>
            </w:pPr>
          </w:p>
        </w:tc>
      </w:tr>
      <w:tr w:rsidR="00FB0C1B" w:rsidRPr="007D0A22" w14:paraId="62E564EF" w14:textId="77777777" w:rsidTr="00FF7A2B">
        <w:trPr>
          <w:trHeight w:val="618"/>
        </w:trPr>
        <w:tc>
          <w:tcPr>
            <w:tcW w:w="732" w:type="dxa"/>
            <w:vMerge/>
          </w:tcPr>
          <w:p w14:paraId="04445DC6" w14:textId="77777777" w:rsidR="00FB0C1B" w:rsidRPr="003C3109" w:rsidRDefault="00FB0C1B" w:rsidP="00FB0C1B"/>
        </w:tc>
        <w:tc>
          <w:tcPr>
            <w:tcW w:w="1644" w:type="dxa"/>
          </w:tcPr>
          <w:p w14:paraId="4DCE3525" w14:textId="77777777" w:rsidR="00FB0C1B" w:rsidRPr="003C3109" w:rsidRDefault="00FB0C1B" w:rsidP="00FB0C1B">
            <w:r w:rsidRPr="003C3109">
              <w:t>19.10 -19.55</w:t>
            </w:r>
          </w:p>
          <w:p w14:paraId="7AD99977" w14:textId="77777777" w:rsidR="00FB0C1B" w:rsidRPr="003C3109" w:rsidRDefault="00FB0C1B" w:rsidP="00FB0C1B">
            <w:r w:rsidRPr="003C3109">
              <w:t>20.00 – 20.45</w:t>
            </w:r>
          </w:p>
        </w:tc>
        <w:tc>
          <w:tcPr>
            <w:tcW w:w="2712" w:type="dxa"/>
          </w:tcPr>
          <w:p w14:paraId="492A882D" w14:textId="58DD61C0" w:rsidR="00FB0C1B" w:rsidRPr="003C3109" w:rsidRDefault="00FB0C1B" w:rsidP="00FB0C1B"/>
        </w:tc>
        <w:tc>
          <w:tcPr>
            <w:tcW w:w="4678" w:type="dxa"/>
          </w:tcPr>
          <w:p w14:paraId="2BC29546" w14:textId="01729CD1" w:rsidR="00FB0C1B" w:rsidRPr="007D0A22" w:rsidRDefault="00FB0C1B" w:rsidP="00FB0C1B"/>
        </w:tc>
      </w:tr>
      <w:tr w:rsidR="00FB0C1B" w:rsidRPr="003C3109" w14:paraId="13A21F24" w14:textId="77777777" w:rsidTr="00FF7A2B">
        <w:tc>
          <w:tcPr>
            <w:tcW w:w="732" w:type="dxa"/>
            <w:vMerge w:val="restart"/>
            <w:textDirection w:val="btLr"/>
          </w:tcPr>
          <w:p w14:paraId="50940FE8" w14:textId="77777777" w:rsidR="00FB0C1B" w:rsidRPr="003C3109" w:rsidRDefault="00FB0C1B" w:rsidP="00FB0C1B">
            <w:pPr>
              <w:ind w:left="113" w:right="113"/>
              <w:jc w:val="center"/>
            </w:pPr>
            <w:r w:rsidRPr="003C3109">
              <w:lastRenderedPageBreak/>
              <w:t>Четверг</w:t>
            </w:r>
          </w:p>
        </w:tc>
        <w:tc>
          <w:tcPr>
            <w:tcW w:w="1644" w:type="dxa"/>
          </w:tcPr>
          <w:p w14:paraId="5B3307FA" w14:textId="77777777" w:rsidR="00FB0C1B" w:rsidRPr="003C3109" w:rsidRDefault="00FB0C1B" w:rsidP="00FB0C1B">
            <w:r w:rsidRPr="003C3109">
              <w:t>8.30 -9.15</w:t>
            </w:r>
          </w:p>
          <w:p w14:paraId="4FC5F3B6" w14:textId="77777777" w:rsidR="00FB0C1B" w:rsidRPr="003C3109" w:rsidRDefault="00FB0C1B" w:rsidP="00FB0C1B">
            <w:r w:rsidRPr="003C3109">
              <w:t>9.20 – 10.05</w:t>
            </w:r>
          </w:p>
        </w:tc>
        <w:tc>
          <w:tcPr>
            <w:tcW w:w="2712" w:type="dxa"/>
          </w:tcPr>
          <w:p w14:paraId="78236A8D" w14:textId="1EEEBFCD" w:rsidR="00FB0C1B" w:rsidRPr="003C3109" w:rsidRDefault="00FB0C1B" w:rsidP="00FB0C1B">
            <w:proofErr w:type="spellStart"/>
            <w:r>
              <w:t>зн</w:t>
            </w:r>
            <w:proofErr w:type="spellEnd"/>
            <w:r>
              <w:t>. с</w:t>
            </w:r>
            <w:r w:rsidRPr="008C02B4">
              <w:t>еминар ССРПО</w:t>
            </w:r>
            <w:r>
              <w:t>,</w:t>
            </w:r>
            <w:r w:rsidRPr="008C02B4">
              <w:t xml:space="preserve"> ауд.</w:t>
            </w:r>
            <w:r>
              <w:t>432</w:t>
            </w:r>
          </w:p>
        </w:tc>
        <w:tc>
          <w:tcPr>
            <w:tcW w:w="4678" w:type="dxa"/>
          </w:tcPr>
          <w:p w14:paraId="01BB9079" w14:textId="77777777" w:rsidR="00FB0C1B" w:rsidRPr="003C3109" w:rsidRDefault="00FB0C1B" w:rsidP="00FB0C1B"/>
        </w:tc>
      </w:tr>
      <w:tr w:rsidR="00FB0C1B" w:rsidRPr="003C3109" w14:paraId="2FC7FF40" w14:textId="77777777" w:rsidTr="00FF7A2B">
        <w:tc>
          <w:tcPr>
            <w:tcW w:w="732" w:type="dxa"/>
            <w:vMerge/>
          </w:tcPr>
          <w:p w14:paraId="4D916FDC" w14:textId="77777777" w:rsidR="00FB0C1B" w:rsidRPr="003C3109" w:rsidRDefault="00FB0C1B" w:rsidP="00FB0C1B"/>
        </w:tc>
        <w:tc>
          <w:tcPr>
            <w:tcW w:w="1644" w:type="dxa"/>
          </w:tcPr>
          <w:p w14:paraId="5F7D3C36" w14:textId="77777777" w:rsidR="00FB0C1B" w:rsidRPr="003C3109" w:rsidRDefault="00FB0C1B" w:rsidP="00FB0C1B">
            <w:r w:rsidRPr="003C3109">
              <w:t>10.15 -11.00</w:t>
            </w:r>
          </w:p>
          <w:p w14:paraId="627BD608" w14:textId="77777777" w:rsidR="00FB0C1B" w:rsidRPr="003C3109" w:rsidRDefault="00FB0C1B" w:rsidP="00FB0C1B">
            <w:r w:rsidRPr="003C3109">
              <w:t>11.05 – 11.50</w:t>
            </w:r>
          </w:p>
        </w:tc>
        <w:tc>
          <w:tcPr>
            <w:tcW w:w="2712" w:type="dxa"/>
          </w:tcPr>
          <w:p w14:paraId="715E5ADF" w14:textId="79A11B7C" w:rsidR="00FB0C1B" w:rsidRPr="003C3109" w:rsidRDefault="00FB0C1B" w:rsidP="00FB0C1B">
            <w:pPr>
              <w:rPr>
                <w:color w:val="000000" w:themeColor="text1"/>
              </w:rPr>
            </w:pPr>
            <w:r>
              <w:t>Консультации, 807</w:t>
            </w:r>
          </w:p>
        </w:tc>
        <w:tc>
          <w:tcPr>
            <w:tcW w:w="4678" w:type="dxa"/>
          </w:tcPr>
          <w:p w14:paraId="4BD11964" w14:textId="72608080" w:rsidR="00FB0C1B" w:rsidRPr="003C3109" w:rsidRDefault="00FB0C1B" w:rsidP="00FB0C1B"/>
        </w:tc>
      </w:tr>
      <w:tr w:rsidR="00FB0C1B" w:rsidRPr="003C3109" w14:paraId="03D1C467" w14:textId="77777777" w:rsidTr="00FF7A2B">
        <w:tc>
          <w:tcPr>
            <w:tcW w:w="732" w:type="dxa"/>
            <w:vMerge/>
          </w:tcPr>
          <w:p w14:paraId="2697FFA3" w14:textId="77777777" w:rsidR="00FB0C1B" w:rsidRPr="003C3109" w:rsidRDefault="00FB0C1B" w:rsidP="00FB0C1B"/>
        </w:tc>
        <w:tc>
          <w:tcPr>
            <w:tcW w:w="1644" w:type="dxa"/>
          </w:tcPr>
          <w:p w14:paraId="3036CB56" w14:textId="77777777" w:rsidR="00FB0C1B" w:rsidRPr="003C3109" w:rsidRDefault="00FB0C1B" w:rsidP="00FB0C1B">
            <w:r w:rsidRPr="003C3109">
              <w:t>12.00 -12.45</w:t>
            </w:r>
          </w:p>
          <w:p w14:paraId="412361C8" w14:textId="77777777" w:rsidR="00FB0C1B" w:rsidRPr="003C3109" w:rsidRDefault="00FB0C1B" w:rsidP="00FB0C1B">
            <w:r w:rsidRPr="003C3109">
              <w:t>12.50 – 13.35</w:t>
            </w:r>
          </w:p>
        </w:tc>
        <w:tc>
          <w:tcPr>
            <w:tcW w:w="2712" w:type="dxa"/>
          </w:tcPr>
          <w:p w14:paraId="776C4ABC" w14:textId="703390A7" w:rsidR="00FB0C1B" w:rsidRPr="003C3109" w:rsidRDefault="00FB0C1B" w:rsidP="00FB0C1B">
            <w:pPr>
              <w:rPr>
                <w:color w:val="000000" w:themeColor="text1"/>
              </w:rPr>
            </w:pPr>
            <w:r w:rsidRPr="008C02B4">
              <w:t>Лекции СТРПО, ауд.502</w:t>
            </w:r>
          </w:p>
        </w:tc>
        <w:tc>
          <w:tcPr>
            <w:tcW w:w="4678" w:type="dxa"/>
          </w:tcPr>
          <w:p w14:paraId="107C18D8" w14:textId="77777777" w:rsidR="00FB0C1B" w:rsidRPr="003C3109" w:rsidRDefault="00FB0C1B" w:rsidP="00FB0C1B"/>
        </w:tc>
      </w:tr>
      <w:tr w:rsidR="00FB0C1B" w:rsidRPr="003C3109" w14:paraId="6FEF6FF2" w14:textId="77777777" w:rsidTr="00FF7A2B">
        <w:tc>
          <w:tcPr>
            <w:tcW w:w="732" w:type="dxa"/>
            <w:vMerge/>
          </w:tcPr>
          <w:p w14:paraId="21686429" w14:textId="77777777" w:rsidR="00FB0C1B" w:rsidRPr="003C3109" w:rsidRDefault="00FB0C1B" w:rsidP="00FB0C1B"/>
        </w:tc>
        <w:tc>
          <w:tcPr>
            <w:tcW w:w="1644" w:type="dxa"/>
          </w:tcPr>
          <w:p w14:paraId="3CD729F9" w14:textId="77777777" w:rsidR="00FB0C1B" w:rsidRPr="003C3109" w:rsidRDefault="00FB0C1B" w:rsidP="00FB0C1B">
            <w:r w:rsidRPr="003C3109">
              <w:t>13.50 -14.35</w:t>
            </w:r>
          </w:p>
          <w:p w14:paraId="25720E53" w14:textId="77777777" w:rsidR="00FB0C1B" w:rsidRPr="003C3109" w:rsidRDefault="00FB0C1B" w:rsidP="00FB0C1B">
            <w:r w:rsidRPr="003C3109">
              <w:t>14.40 – 15.25</w:t>
            </w:r>
          </w:p>
        </w:tc>
        <w:tc>
          <w:tcPr>
            <w:tcW w:w="2712" w:type="dxa"/>
          </w:tcPr>
          <w:p w14:paraId="3DCE4AF8" w14:textId="7898FCBB" w:rsidR="00FB0C1B" w:rsidRPr="003C3109" w:rsidRDefault="00FB0C1B" w:rsidP="00FB0C1B">
            <w:pPr>
              <w:rPr>
                <w:rFonts w:ascii="Times New Roman" w:hAnsi="Times New Roman" w:cs="Times New Roman"/>
              </w:rPr>
            </w:pPr>
            <w:proofErr w:type="spellStart"/>
            <w:r w:rsidRPr="008C02B4">
              <w:t>Лаб.работы</w:t>
            </w:r>
            <w:proofErr w:type="spellEnd"/>
            <w:r w:rsidRPr="008C02B4">
              <w:t xml:space="preserve"> С</w:t>
            </w:r>
            <w:r>
              <w:t>С</w:t>
            </w:r>
            <w:r w:rsidRPr="008C02B4">
              <w:t>РПО, ауд.80</w:t>
            </w:r>
            <w:r>
              <w:t>7</w:t>
            </w:r>
          </w:p>
        </w:tc>
        <w:tc>
          <w:tcPr>
            <w:tcW w:w="4678" w:type="dxa"/>
          </w:tcPr>
          <w:p w14:paraId="2E1ED573" w14:textId="77777777" w:rsidR="00FB0C1B" w:rsidRPr="003C3109" w:rsidRDefault="00FB0C1B" w:rsidP="00FB0C1B"/>
        </w:tc>
      </w:tr>
      <w:tr w:rsidR="00FB0C1B" w:rsidRPr="003C3109" w14:paraId="6F160772" w14:textId="77777777" w:rsidTr="00FF7A2B">
        <w:tc>
          <w:tcPr>
            <w:tcW w:w="732" w:type="dxa"/>
            <w:vMerge/>
          </w:tcPr>
          <w:p w14:paraId="4FA68894" w14:textId="77777777" w:rsidR="00FB0C1B" w:rsidRPr="003C3109" w:rsidRDefault="00FB0C1B" w:rsidP="00FB0C1B"/>
        </w:tc>
        <w:tc>
          <w:tcPr>
            <w:tcW w:w="1644" w:type="dxa"/>
          </w:tcPr>
          <w:p w14:paraId="42D284BC" w14:textId="77777777" w:rsidR="00FB0C1B" w:rsidRPr="003C3109" w:rsidRDefault="00FB0C1B" w:rsidP="00FB0C1B">
            <w:r w:rsidRPr="003C3109">
              <w:t>15.40 -16.25</w:t>
            </w:r>
          </w:p>
          <w:p w14:paraId="213AFA83" w14:textId="77777777" w:rsidR="00FB0C1B" w:rsidRPr="003C3109" w:rsidRDefault="00FB0C1B" w:rsidP="00FB0C1B">
            <w:r w:rsidRPr="003C3109">
              <w:t>16.30 – 17.15</w:t>
            </w:r>
          </w:p>
        </w:tc>
        <w:tc>
          <w:tcPr>
            <w:tcW w:w="2712" w:type="dxa"/>
          </w:tcPr>
          <w:p w14:paraId="6EA941BD" w14:textId="20248AF2" w:rsidR="00FB0C1B" w:rsidRPr="003C3109" w:rsidRDefault="00FB0C1B" w:rsidP="00FB0C1B">
            <w:pPr>
              <w:rPr>
                <w:rFonts w:ascii="Times New Roman" w:hAnsi="Times New Roman" w:cs="Times New Roman"/>
              </w:rPr>
            </w:pPr>
            <w:proofErr w:type="spellStart"/>
            <w:r w:rsidRPr="008C02B4">
              <w:t>Лаб.работы</w:t>
            </w:r>
            <w:proofErr w:type="spellEnd"/>
            <w:r w:rsidRPr="008C02B4">
              <w:t xml:space="preserve"> С</w:t>
            </w:r>
            <w:r>
              <w:t>С</w:t>
            </w:r>
            <w:r w:rsidRPr="008C02B4">
              <w:t>РПО, ауд.80</w:t>
            </w:r>
            <w:r>
              <w:t>7</w:t>
            </w:r>
          </w:p>
        </w:tc>
        <w:tc>
          <w:tcPr>
            <w:tcW w:w="4678" w:type="dxa"/>
          </w:tcPr>
          <w:p w14:paraId="6E4BDACE" w14:textId="3076F1B8" w:rsidR="00FB0C1B" w:rsidRPr="003C3109" w:rsidRDefault="00FB0C1B" w:rsidP="00FB0C1B"/>
        </w:tc>
      </w:tr>
      <w:tr w:rsidR="00FB0C1B" w:rsidRPr="003C3109" w14:paraId="09ABD8BB" w14:textId="77777777" w:rsidTr="00FF7A2B">
        <w:trPr>
          <w:trHeight w:val="478"/>
        </w:trPr>
        <w:tc>
          <w:tcPr>
            <w:tcW w:w="732" w:type="dxa"/>
            <w:vMerge/>
          </w:tcPr>
          <w:p w14:paraId="3B288EEF" w14:textId="77777777" w:rsidR="00FB0C1B" w:rsidRPr="003C3109" w:rsidRDefault="00FB0C1B" w:rsidP="00FB0C1B"/>
        </w:tc>
        <w:tc>
          <w:tcPr>
            <w:tcW w:w="1644" w:type="dxa"/>
          </w:tcPr>
          <w:p w14:paraId="1E003DAB" w14:textId="77777777" w:rsidR="00FB0C1B" w:rsidRPr="003C3109" w:rsidRDefault="00FB0C1B" w:rsidP="00FB0C1B">
            <w:r w:rsidRPr="003C3109">
              <w:t>17.25 -18.10</w:t>
            </w:r>
          </w:p>
          <w:p w14:paraId="0A4A909B" w14:textId="77777777" w:rsidR="00FB0C1B" w:rsidRPr="003C3109" w:rsidRDefault="00FB0C1B" w:rsidP="00FB0C1B">
            <w:r w:rsidRPr="003C3109">
              <w:t>18.15 – 19.00</w:t>
            </w:r>
          </w:p>
        </w:tc>
        <w:tc>
          <w:tcPr>
            <w:tcW w:w="2712" w:type="dxa"/>
          </w:tcPr>
          <w:p w14:paraId="699A48B9" w14:textId="3D338EF2" w:rsidR="00FB0C1B" w:rsidRPr="003C3109" w:rsidRDefault="00FB0C1B" w:rsidP="00FB0C1B"/>
        </w:tc>
        <w:tc>
          <w:tcPr>
            <w:tcW w:w="4678" w:type="dxa"/>
          </w:tcPr>
          <w:p w14:paraId="5EE4C6CF" w14:textId="247F2823" w:rsidR="00FB0C1B" w:rsidRPr="003C3109" w:rsidRDefault="00FB0C1B" w:rsidP="00FB0C1B"/>
        </w:tc>
      </w:tr>
      <w:tr w:rsidR="00FB0C1B" w:rsidRPr="003C3109" w14:paraId="092E8C78" w14:textId="77777777" w:rsidTr="00FF7A2B">
        <w:tc>
          <w:tcPr>
            <w:tcW w:w="732" w:type="dxa"/>
            <w:vMerge/>
          </w:tcPr>
          <w:p w14:paraId="05DB753C" w14:textId="77777777" w:rsidR="00FB0C1B" w:rsidRPr="003C3109" w:rsidRDefault="00FB0C1B" w:rsidP="00FB0C1B"/>
        </w:tc>
        <w:tc>
          <w:tcPr>
            <w:tcW w:w="1644" w:type="dxa"/>
          </w:tcPr>
          <w:p w14:paraId="4F2D3BAD" w14:textId="77777777" w:rsidR="00FB0C1B" w:rsidRPr="003C3109" w:rsidRDefault="00FB0C1B" w:rsidP="00FB0C1B">
            <w:r w:rsidRPr="003C3109">
              <w:t>19.10 -19.55</w:t>
            </w:r>
          </w:p>
          <w:p w14:paraId="155738E0" w14:textId="77777777" w:rsidR="00FB0C1B" w:rsidRPr="003C3109" w:rsidRDefault="00FB0C1B" w:rsidP="00FB0C1B">
            <w:r w:rsidRPr="003C3109">
              <w:t>20.00 – 20.45</w:t>
            </w:r>
          </w:p>
        </w:tc>
        <w:tc>
          <w:tcPr>
            <w:tcW w:w="2712" w:type="dxa"/>
          </w:tcPr>
          <w:p w14:paraId="46EFC87B" w14:textId="56353E0F" w:rsidR="00FB0C1B" w:rsidRPr="003C3109" w:rsidRDefault="00FB0C1B" w:rsidP="00FB0C1B"/>
        </w:tc>
        <w:tc>
          <w:tcPr>
            <w:tcW w:w="4678" w:type="dxa"/>
          </w:tcPr>
          <w:p w14:paraId="77EAE3B5" w14:textId="7DFFB7A5" w:rsidR="00FB0C1B" w:rsidRPr="003C3109" w:rsidRDefault="00FB0C1B" w:rsidP="00FB0C1B"/>
        </w:tc>
      </w:tr>
      <w:tr w:rsidR="00FB0C1B" w:rsidRPr="003C3109" w14:paraId="0E5D0375" w14:textId="77777777" w:rsidTr="00FF7A2B">
        <w:tc>
          <w:tcPr>
            <w:tcW w:w="732" w:type="dxa"/>
            <w:vMerge w:val="restart"/>
            <w:textDirection w:val="btLr"/>
          </w:tcPr>
          <w:p w14:paraId="59CF98DB" w14:textId="77777777" w:rsidR="00FB0C1B" w:rsidRPr="003C3109" w:rsidRDefault="00FB0C1B" w:rsidP="00FB0C1B">
            <w:pPr>
              <w:ind w:left="113" w:right="113"/>
              <w:jc w:val="center"/>
            </w:pPr>
            <w:r w:rsidRPr="003C3109">
              <w:t>Пятница</w:t>
            </w:r>
          </w:p>
        </w:tc>
        <w:tc>
          <w:tcPr>
            <w:tcW w:w="1644" w:type="dxa"/>
          </w:tcPr>
          <w:p w14:paraId="0C27EB6B" w14:textId="77777777" w:rsidR="00FB0C1B" w:rsidRPr="003C3109" w:rsidRDefault="00FB0C1B" w:rsidP="00FB0C1B">
            <w:r w:rsidRPr="003C3109">
              <w:t>8.30 -9.15</w:t>
            </w:r>
          </w:p>
          <w:p w14:paraId="727F23E3" w14:textId="77777777" w:rsidR="00FB0C1B" w:rsidRPr="003C3109" w:rsidRDefault="00FB0C1B" w:rsidP="00FB0C1B">
            <w:r w:rsidRPr="003C3109">
              <w:t>9.20 – 10.05</w:t>
            </w:r>
          </w:p>
        </w:tc>
        <w:tc>
          <w:tcPr>
            <w:tcW w:w="2712" w:type="dxa"/>
          </w:tcPr>
          <w:p w14:paraId="1290A844" w14:textId="77777777" w:rsidR="00FB0C1B" w:rsidRPr="003C3109" w:rsidRDefault="00FB0C1B" w:rsidP="00FB0C1B"/>
        </w:tc>
        <w:tc>
          <w:tcPr>
            <w:tcW w:w="4678" w:type="dxa"/>
          </w:tcPr>
          <w:p w14:paraId="5293E24A" w14:textId="77777777" w:rsidR="00FB0C1B" w:rsidRPr="003C3109" w:rsidRDefault="00FB0C1B" w:rsidP="00FB0C1B"/>
        </w:tc>
      </w:tr>
      <w:tr w:rsidR="00FB0C1B" w:rsidRPr="003C3109" w14:paraId="06DF9555" w14:textId="77777777" w:rsidTr="00FF7A2B">
        <w:tc>
          <w:tcPr>
            <w:tcW w:w="732" w:type="dxa"/>
            <w:vMerge/>
          </w:tcPr>
          <w:p w14:paraId="215A596D" w14:textId="77777777" w:rsidR="00FB0C1B" w:rsidRPr="003C3109" w:rsidRDefault="00FB0C1B" w:rsidP="00FB0C1B"/>
        </w:tc>
        <w:tc>
          <w:tcPr>
            <w:tcW w:w="1644" w:type="dxa"/>
          </w:tcPr>
          <w:p w14:paraId="22256DBC" w14:textId="77777777" w:rsidR="00FB0C1B" w:rsidRPr="003C3109" w:rsidRDefault="00FB0C1B" w:rsidP="00FB0C1B">
            <w:r w:rsidRPr="003C3109">
              <w:t>10.15 -11.00</w:t>
            </w:r>
          </w:p>
          <w:p w14:paraId="10EF958C" w14:textId="77777777" w:rsidR="00FB0C1B" w:rsidRPr="003C3109" w:rsidRDefault="00FB0C1B" w:rsidP="00FB0C1B">
            <w:r w:rsidRPr="003C3109">
              <w:t>11.05 – 11.50</w:t>
            </w:r>
          </w:p>
        </w:tc>
        <w:tc>
          <w:tcPr>
            <w:tcW w:w="2712" w:type="dxa"/>
          </w:tcPr>
          <w:p w14:paraId="5248E3F1" w14:textId="77777777" w:rsidR="00FB0C1B" w:rsidRPr="003C3109" w:rsidRDefault="00FB0C1B" w:rsidP="00FB0C1B"/>
        </w:tc>
        <w:tc>
          <w:tcPr>
            <w:tcW w:w="4678" w:type="dxa"/>
          </w:tcPr>
          <w:p w14:paraId="515D6459" w14:textId="77777777" w:rsidR="00FB0C1B" w:rsidRPr="003C3109" w:rsidRDefault="00FB0C1B" w:rsidP="00FB0C1B"/>
        </w:tc>
      </w:tr>
      <w:tr w:rsidR="00FB0C1B" w:rsidRPr="003C3109" w14:paraId="2B154868" w14:textId="77777777" w:rsidTr="00FF7A2B">
        <w:tc>
          <w:tcPr>
            <w:tcW w:w="732" w:type="dxa"/>
            <w:vMerge/>
          </w:tcPr>
          <w:p w14:paraId="4A70A00A" w14:textId="77777777" w:rsidR="00FB0C1B" w:rsidRPr="003C3109" w:rsidRDefault="00FB0C1B" w:rsidP="00FB0C1B"/>
        </w:tc>
        <w:tc>
          <w:tcPr>
            <w:tcW w:w="1644" w:type="dxa"/>
          </w:tcPr>
          <w:p w14:paraId="5DB88862" w14:textId="77777777" w:rsidR="00FB0C1B" w:rsidRPr="003C3109" w:rsidRDefault="00FB0C1B" w:rsidP="00FB0C1B">
            <w:r w:rsidRPr="003C3109">
              <w:t>12.00 -12.45</w:t>
            </w:r>
          </w:p>
          <w:p w14:paraId="0B54EEE6" w14:textId="77777777" w:rsidR="00FB0C1B" w:rsidRPr="003C3109" w:rsidRDefault="00FB0C1B" w:rsidP="00FB0C1B">
            <w:r w:rsidRPr="003C3109">
              <w:t>12.50 – 13.35</w:t>
            </w:r>
          </w:p>
        </w:tc>
        <w:tc>
          <w:tcPr>
            <w:tcW w:w="2712" w:type="dxa"/>
          </w:tcPr>
          <w:p w14:paraId="545D921E" w14:textId="59C31511" w:rsidR="00FB0C1B" w:rsidRPr="003C3109" w:rsidRDefault="00FB0C1B" w:rsidP="00FB0C1B">
            <w:pPr>
              <w:rPr>
                <w:color w:val="365F91" w:themeColor="accent1" w:themeShade="BF"/>
              </w:rPr>
            </w:pPr>
          </w:p>
        </w:tc>
        <w:tc>
          <w:tcPr>
            <w:tcW w:w="4678" w:type="dxa"/>
          </w:tcPr>
          <w:p w14:paraId="477693EA" w14:textId="151ECD9F" w:rsidR="00FB0C1B" w:rsidRPr="003C3109" w:rsidRDefault="00FB0C1B" w:rsidP="00FB0C1B">
            <w:pPr>
              <w:rPr>
                <w:color w:val="365F91" w:themeColor="accent1" w:themeShade="BF"/>
              </w:rPr>
            </w:pPr>
          </w:p>
        </w:tc>
      </w:tr>
      <w:tr w:rsidR="00FB0C1B" w:rsidRPr="007D0A22" w14:paraId="4E7BF87F" w14:textId="77777777" w:rsidTr="00FF7A2B">
        <w:tc>
          <w:tcPr>
            <w:tcW w:w="732" w:type="dxa"/>
            <w:vMerge/>
          </w:tcPr>
          <w:p w14:paraId="6A8793CC" w14:textId="77777777" w:rsidR="00FB0C1B" w:rsidRPr="003C3109" w:rsidRDefault="00FB0C1B" w:rsidP="00FB0C1B"/>
        </w:tc>
        <w:tc>
          <w:tcPr>
            <w:tcW w:w="1644" w:type="dxa"/>
          </w:tcPr>
          <w:p w14:paraId="6E3DE707" w14:textId="77777777" w:rsidR="00FB0C1B" w:rsidRPr="003C3109" w:rsidRDefault="00FB0C1B" w:rsidP="00FB0C1B">
            <w:r w:rsidRPr="003C3109">
              <w:t>13.50 -14.35</w:t>
            </w:r>
          </w:p>
          <w:p w14:paraId="57D4E34A" w14:textId="77777777" w:rsidR="00FB0C1B" w:rsidRPr="003C3109" w:rsidRDefault="00FB0C1B" w:rsidP="00FB0C1B">
            <w:r w:rsidRPr="003C3109">
              <w:t>14.40 – 15.25</w:t>
            </w:r>
          </w:p>
        </w:tc>
        <w:tc>
          <w:tcPr>
            <w:tcW w:w="2712" w:type="dxa"/>
          </w:tcPr>
          <w:p w14:paraId="0062E86F" w14:textId="74FFA909" w:rsidR="00FB0C1B" w:rsidRPr="008C02B4" w:rsidRDefault="00FB0C1B" w:rsidP="00FB0C1B"/>
        </w:tc>
        <w:tc>
          <w:tcPr>
            <w:tcW w:w="4678" w:type="dxa"/>
          </w:tcPr>
          <w:p w14:paraId="39535F4E" w14:textId="0DB66B8A" w:rsidR="00FB0C1B" w:rsidRPr="008C02B4" w:rsidRDefault="00FB0C1B" w:rsidP="00FB0C1B">
            <w:r w:rsidRPr="003F3019">
              <w:t>Методическая работа</w:t>
            </w:r>
          </w:p>
        </w:tc>
      </w:tr>
      <w:tr w:rsidR="00FB0C1B" w:rsidRPr="008F29C6" w14:paraId="1539F92E" w14:textId="77777777" w:rsidTr="00B741E7">
        <w:trPr>
          <w:trHeight w:val="570"/>
        </w:trPr>
        <w:tc>
          <w:tcPr>
            <w:tcW w:w="732" w:type="dxa"/>
            <w:vMerge/>
          </w:tcPr>
          <w:p w14:paraId="04F8ECB8" w14:textId="77777777" w:rsidR="00FB0C1B" w:rsidRPr="007D0A22" w:rsidRDefault="00FB0C1B" w:rsidP="00FB0C1B"/>
        </w:tc>
        <w:tc>
          <w:tcPr>
            <w:tcW w:w="1644" w:type="dxa"/>
          </w:tcPr>
          <w:p w14:paraId="5C9DF462" w14:textId="77777777" w:rsidR="00FB0C1B" w:rsidRPr="003C3109" w:rsidRDefault="00FB0C1B" w:rsidP="00FB0C1B">
            <w:r w:rsidRPr="003C3109">
              <w:t>15.40 -16.25</w:t>
            </w:r>
          </w:p>
          <w:p w14:paraId="32B52D84" w14:textId="77777777" w:rsidR="00FB0C1B" w:rsidRPr="003C3109" w:rsidRDefault="00FB0C1B" w:rsidP="00FB0C1B">
            <w:r w:rsidRPr="003C3109">
              <w:t>16.30 – 17.15</w:t>
            </w:r>
          </w:p>
        </w:tc>
        <w:tc>
          <w:tcPr>
            <w:tcW w:w="2712" w:type="dxa"/>
          </w:tcPr>
          <w:p w14:paraId="6A60FB1F" w14:textId="4FC0DD33" w:rsidR="00FB0C1B" w:rsidRPr="008C02B4" w:rsidRDefault="00FB0C1B" w:rsidP="00FB0C1B"/>
        </w:tc>
        <w:tc>
          <w:tcPr>
            <w:tcW w:w="4678" w:type="dxa"/>
          </w:tcPr>
          <w:p w14:paraId="70CD7622" w14:textId="2A48342C" w:rsidR="00FB0C1B" w:rsidRPr="008C02B4" w:rsidRDefault="00FB0C1B" w:rsidP="00FB0C1B">
            <w:r w:rsidRPr="003F3019">
              <w:t>Методическая работа</w:t>
            </w:r>
          </w:p>
        </w:tc>
      </w:tr>
      <w:tr w:rsidR="00FB0C1B" w:rsidRPr="008F29C6" w14:paraId="245A5F90" w14:textId="77777777" w:rsidTr="00FF7A2B">
        <w:tc>
          <w:tcPr>
            <w:tcW w:w="732" w:type="dxa"/>
            <w:vMerge/>
          </w:tcPr>
          <w:p w14:paraId="6C1912E1" w14:textId="77777777" w:rsidR="00FB0C1B" w:rsidRPr="00FB0C1B" w:rsidRDefault="00FB0C1B" w:rsidP="00FB0C1B"/>
        </w:tc>
        <w:tc>
          <w:tcPr>
            <w:tcW w:w="1644" w:type="dxa"/>
          </w:tcPr>
          <w:p w14:paraId="18F63249" w14:textId="77777777" w:rsidR="00FB0C1B" w:rsidRPr="003C3109" w:rsidRDefault="00FB0C1B" w:rsidP="00FB0C1B">
            <w:r w:rsidRPr="003C3109">
              <w:t>17.25 -18.10</w:t>
            </w:r>
          </w:p>
          <w:p w14:paraId="37F3C767" w14:textId="77777777" w:rsidR="00FB0C1B" w:rsidRPr="003C3109" w:rsidRDefault="00FB0C1B" w:rsidP="00FB0C1B">
            <w:r w:rsidRPr="003C3109">
              <w:t>18.15 – 19.00</w:t>
            </w:r>
          </w:p>
        </w:tc>
        <w:tc>
          <w:tcPr>
            <w:tcW w:w="2712" w:type="dxa"/>
          </w:tcPr>
          <w:p w14:paraId="01D0E7BE" w14:textId="3390A25B" w:rsidR="00FB0C1B" w:rsidRPr="008C02B4" w:rsidRDefault="00FB0C1B" w:rsidP="00FB0C1B">
            <w:r>
              <w:t>Консультации</w:t>
            </w:r>
          </w:p>
        </w:tc>
        <w:tc>
          <w:tcPr>
            <w:tcW w:w="4678" w:type="dxa"/>
          </w:tcPr>
          <w:p w14:paraId="1483EE51" w14:textId="4EB1461D" w:rsidR="00FB0C1B" w:rsidRPr="008C02B4" w:rsidRDefault="00D92898" w:rsidP="00FB0C1B">
            <w:hyperlink r:id="rId11" w:history="1">
              <w:r w:rsidR="00FB0C1B" w:rsidRPr="008C02B4">
                <w:rPr>
                  <w:rStyle w:val="a4"/>
                  <w:lang w:val="en-US"/>
                </w:rPr>
                <w:t>fetisov</w:t>
              </w:r>
              <w:r w:rsidR="00FB0C1B" w:rsidRPr="008C02B4">
                <w:rPr>
                  <w:rStyle w:val="a4"/>
                </w:rPr>
                <w:t>.</w:t>
              </w:r>
              <w:r w:rsidR="00FB0C1B" w:rsidRPr="008C02B4">
                <w:rPr>
                  <w:rStyle w:val="a4"/>
                  <w:lang w:val="en-US"/>
                </w:rPr>
                <w:t>michael</w:t>
              </w:r>
              <w:r w:rsidR="00FB0C1B" w:rsidRPr="008C02B4">
                <w:rPr>
                  <w:rStyle w:val="a4"/>
                </w:rPr>
                <w:t>@</w:t>
              </w:r>
              <w:r w:rsidR="00FB0C1B" w:rsidRPr="008C02B4">
                <w:rPr>
                  <w:rStyle w:val="a4"/>
                  <w:lang w:val="en-US"/>
                </w:rPr>
                <w:t>bmstu</w:t>
              </w:r>
              <w:r w:rsidR="00FB0C1B" w:rsidRPr="008C02B4">
                <w:rPr>
                  <w:rStyle w:val="a4"/>
                </w:rPr>
                <w:t>.</w:t>
              </w:r>
              <w:r w:rsidR="00FB0C1B" w:rsidRPr="008C02B4">
                <w:rPr>
                  <w:rStyle w:val="a4"/>
                  <w:lang w:val="en-US"/>
                </w:rPr>
                <w:t>ru</w:t>
              </w:r>
            </w:hyperlink>
            <w:r w:rsidR="00FB0C1B" w:rsidRPr="008C02B4">
              <w:t xml:space="preserve">, </w:t>
            </w:r>
            <w:r w:rsidR="00FB0C1B" w:rsidRPr="007D0A22">
              <w:rPr>
                <w:lang w:val="en-US"/>
              </w:rPr>
              <w:t>https</w:t>
            </w:r>
            <w:r w:rsidR="00FB0C1B" w:rsidRPr="008C02B4">
              <w:t>://</w:t>
            </w:r>
            <w:r w:rsidR="00FB0C1B" w:rsidRPr="007D0A22">
              <w:rPr>
                <w:lang w:val="en-US"/>
              </w:rPr>
              <w:t>webinar</w:t>
            </w:r>
            <w:r w:rsidR="00FB0C1B" w:rsidRPr="008C02B4">
              <w:t>10.</w:t>
            </w:r>
            <w:r w:rsidR="00FB0C1B" w:rsidRPr="007D0A22">
              <w:rPr>
                <w:lang w:val="en-US"/>
              </w:rPr>
              <w:t>bmstu</w:t>
            </w:r>
            <w:r w:rsidR="00FB0C1B" w:rsidRPr="008C02B4">
              <w:t>.</w:t>
            </w:r>
            <w:r w:rsidR="00FB0C1B" w:rsidRPr="007D0A22">
              <w:rPr>
                <w:lang w:val="en-US"/>
              </w:rPr>
              <w:t>ru</w:t>
            </w:r>
            <w:r w:rsidR="00FB0C1B" w:rsidRPr="008C02B4">
              <w:t>/</w:t>
            </w:r>
            <w:r w:rsidR="00FB0C1B" w:rsidRPr="007D0A22">
              <w:rPr>
                <w:lang w:val="en-US"/>
              </w:rPr>
              <w:t>b</w:t>
            </w:r>
            <w:r w:rsidR="00FB0C1B" w:rsidRPr="008C02B4">
              <w:t>/</w:t>
            </w:r>
            <w:r w:rsidR="00FB0C1B" w:rsidRPr="007D0A22">
              <w:rPr>
                <w:lang w:val="en-US"/>
              </w:rPr>
              <w:t>fet</w:t>
            </w:r>
            <w:r w:rsidR="00FB0C1B" w:rsidRPr="008C02B4">
              <w:t>-</w:t>
            </w:r>
            <w:r w:rsidR="00FB0C1B" w:rsidRPr="007D0A22">
              <w:rPr>
                <w:lang w:val="en-US"/>
              </w:rPr>
              <w:t>l</w:t>
            </w:r>
            <w:r w:rsidR="00FB0C1B" w:rsidRPr="008C02B4">
              <w:t>6</w:t>
            </w:r>
            <w:r w:rsidR="00FB0C1B" w:rsidRPr="007D0A22">
              <w:rPr>
                <w:lang w:val="en-US"/>
              </w:rPr>
              <w:t>e</w:t>
            </w:r>
            <w:r w:rsidR="00FB0C1B" w:rsidRPr="008C02B4">
              <w:t>-</w:t>
            </w:r>
            <w:r w:rsidR="00FB0C1B" w:rsidRPr="007D0A22">
              <w:rPr>
                <w:lang w:val="en-US"/>
              </w:rPr>
              <w:t>gec</w:t>
            </w:r>
            <w:r w:rsidR="00FB0C1B" w:rsidRPr="008C02B4">
              <w:t>-</w:t>
            </w:r>
            <w:r w:rsidR="00FB0C1B" w:rsidRPr="007D0A22">
              <w:rPr>
                <w:lang w:val="en-US"/>
              </w:rPr>
              <w:t>n</w:t>
            </w:r>
            <w:r w:rsidR="00FB0C1B" w:rsidRPr="008C02B4">
              <w:t>8</w:t>
            </w:r>
            <w:r w:rsidR="00FB0C1B" w:rsidRPr="007D0A22">
              <w:rPr>
                <w:lang w:val="en-US"/>
              </w:rPr>
              <w:t>m</w:t>
            </w:r>
            <w:r w:rsidR="00FB0C1B" w:rsidRPr="008C02B4">
              <w:t xml:space="preserve"> (+</w:t>
            </w:r>
            <w:r w:rsidR="00FB0C1B" w:rsidRPr="003C3109">
              <w:t>код</w:t>
            </w:r>
            <w:r w:rsidR="00FB0C1B" w:rsidRPr="008C02B4">
              <w:t>)</w:t>
            </w:r>
          </w:p>
        </w:tc>
      </w:tr>
      <w:tr w:rsidR="00FB0C1B" w:rsidRPr="008C02B4" w14:paraId="56522143" w14:textId="77777777" w:rsidTr="00FF7A2B">
        <w:tc>
          <w:tcPr>
            <w:tcW w:w="732" w:type="dxa"/>
            <w:vMerge/>
          </w:tcPr>
          <w:p w14:paraId="3A10CB63" w14:textId="77777777" w:rsidR="00FB0C1B" w:rsidRPr="00FF7A2B" w:rsidRDefault="00FB0C1B" w:rsidP="00FB0C1B"/>
        </w:tc>
        <w:tc>
          <w:tcPr>
            <w:tcW w:w="1644" w:type="dxa"/>
          </w:tcPr>
          <w:p w14:paraId="31577805" w14:textId="77777777" w:rsidR="00FB0C1B" w:rsidRPr="003C3109" w:rsidRDefault="00FB0C1B" w:rsidP="00FB0C1B">
            <w:r w:rsidRPr="003C3109">
              <w:t>19.10 -19.55</w:t>
            </w:r>
          </w:p>
          <w:p w14:paraId="03A4369B" w14:textId="77777777" w:rsidR="00FB0C1B" w:rsidRPr="003C3109" w:rsidRDefault="00FB0C1B" w:rsidP="00FB0C1B">
            <w:r w:rsidRPr="003C3109">
              <w:t>20.00 – 20.45</w:t>
            </w:r>
          </w:p>
        </w:tc>
        <w:tc>
          <w:tcPr>
            <w:tcW w:w="2712" w:type="dxa"/>
          </w:tcPr>
          <w:p w14:paraId="4DCF832B" w14:textId="47769ECA" w:rsidR="00FB0C1B" w:rsidRPr="003C3109" w:rsidRDefault="00FB0C1B" w:rsidP="00FB0C1B">
            <w:r w:rsidRPr="008F29C6">
              <w:t>Консультаци</w:t>
            </w:r>
            <w:r>
              <w:t>и</w:t>
            </w:r>
          </w:p>
        </w:tc>
        <w:tc>
          <w:tcPr>
            <w:tcW w:w="4678" w:type="dxa"/>
          </w:tcPr>
          <w:p w14:paraId="2CE7DE91" w14:textId="402974AA" w:rsidR="00FB0C1B" w:rsidRPr="008C02B4" w:rsidRDefault="00D92898" w:rsidP="00FB0C1B">
            <w:hyperlink r:id="rId12" w:history="1">
              <w:r w:rsidR="00FB0C1B" w:rsidRPr="008C02B4">
                <w:rPr>
                  <w:rStyle w:val="a4"/>
                  <w:lang w:val="en-US"/>
                </w:rPr>
                <w:t>fetisov</w:t>
              </w:r>
              <w:r w:rsidR="00FB0C1B" w:rsidRPr="008C02B4">
                <w:rPr>
                  <w:rStyle w:val="a4"/>
                </w:rPr>
                <w:t>.</w:t>
              </w:r>
              <w:r w:rsidR="00FB0C1B" w:rsidRPr="008C02B4">
                <w:rPr>
                  <w:rStyle w:val="a4"/>
                  <w:lang w:val="en-US"/>
                </w:rPr>
                <w:t>michael</w:t>
              </w:r>
              <w:r w:rsidR="00FB0C1B" w:rsidRPr="008C02B4">
                <w:rPr>
                  <w:rStyle w:val="a4"/>
                </w:rPr>
                <w:t>@</w:t>
              </w:r>
              <w:r w:rsidR="00FB0C1B" w:rsidRPr="008C02B4">
                <w:rPr>
                  <w:rStyle w:val="a4"/>
                  <w:lang w:val="en-US"/>
                </w:rPr>
                <w:t>bmstu</w:t>
              </w:r>
              <w:r w:rsidR="00FB0C1B" w:rsidRPr="008C02B4">
                <w:rPr>
                  <w:rStyle w:val="a4"/>
                </w:rPr>
                <w:t>.</w:t>
              </w:r>
              <w:r w:rsidR="00FB0C1B" w:rsidRPr="008C02B4">
                <w:rPr>
                  <w:rStyle w:val="a4"/>
                  <w:lang w:val="en-US"/>
                </w:rPr>
                <w:t>ru</w:t>
              </w:r>
            </w:hyperlink>
            <w:r w:rsidR="00FB0C1B" w:rsidRPr="008C02B4">
              <w:t xml:space="preserve">, </w:t>
            </w:r>
            <w:r w:rsidR="00FB0C1B" w:rsidRPr="007D0A22">
              <w:rPr>
                <w:lang w:val="en-US"/>
              </w:rPr>
              <w:t>https</w:t>
            </w:r>
            <w:r w:rsidR="00FB0C1B" w:rsidRPr="008C02B4">
              <w:t>://</w:t>
            </w:r>
            <w:r w:rsidR="00FB0C1B" w:rsidRPr="007D0A22">
              <w:rPr>
                <w:lang w:val="en-US"/>
              </w:rPr>
              <w:t>webinar</w:t>
            </w:r>
            <w:r w:rsidR="00FB0C1B" w:rsidRPr="008C02B4">
              <w:t>10.</w:t>
            </w:r>
            <w:r w:rsidR="00FB0C1B" w:rsidRPr="007D0A22">
              <w:rPr>
                <w:lang w:val="en-US"/>
              </w:rPr>
              <w:t>bmstu</w:t>
            </w:r>
            <w:r w:rsidR="00FB0C1B" w:rsidRPr="008C02B4">
              <w:t>.</w:t>
            </w:r>
            <w:r w:rsidR="00FB0C1B" w:rsidRPr="007D0A22">
              <w:rPr>
                <w:lang w:val="en-US"/>
              </w:rPr>
              <w:t>ru</w:t>
            </w:r>
            <w:r w:rsidR="00FB0C1B" w:rsidRPr="008C02B4">
              <w:t>/</w:t>
            </w:r>
            <w:r w:rsidR="00FB0C1B" w:rsidRPr="007D0A22">
              <w:rPr>
                <w:lang w:val="en-US"/>
              </w:rPr>
              <w:t>b</w:t>
            </w:r>
            <w:r w:rsidR="00FB0C1B" w:rsidRPr="008C02B4">
              <w:t>/</w:t>
            </w:r>
            <w:r w:rsidR="00FB0C1B" w:rsidRPr="007D0A22">
              <w:rPr>
                <w:lang w:val="en-US"/>
              </w:rPr>
              <w:t>fet</w:t>
            </w:r>
            <w:r w:rsidR="00FB0C1B" w:rsidRPr="008C02B4">
              <w:t>-</w:t>
            </w:r>
            <w:r w:rsidR="00FB0C1B" w:rsidRPr="007D0A22">
              <w:rPr>
                <w:lang w:val="en-US"/>
              </w:rPr>
              <w:t>l</w:t>
            </w:r>
            <w:r w:rsidR="00FB0C1B" w:rsidRPr="008C02B4">
              <w:t>6</w:t>
            </w:r>
            <w:r w:rsidR="00FB0C1B" w:rsidRPr="007D0A22">
              <w:rPr>
                <w:lang w:val="en-US"/>
              </w:rPr>
              <w:t>e</w:t>
            </w:r>
            <w:r w:rsidR="00FB0C1B" w:rsidRPr="008C02B4">
              <w:t>-</w:t>
            </w:r>
            <w:r w:rsidR="00FB0C1B" w:rsidRPr="007D0A22">
              <w:rPr>
                <w:lang w:val="en-US"/>
              </w:rPr>
              <w:t>gec</w:t>
            </w:r>
            <w:r w:rsidR="00FB0C1B" w:rsidRPr="008C02B4">
              <w:t>-</w:t>
            </w:r>
            <w:r w:rsidR="00FB0C1B" w:rsidRPr="007D0A22">
              <w:rPr>
                <w:lang w:val="en-US"/>
              </w:rPr>
              <w:t>n</w:t>
            </w:r>
            <w:r w:rsidR="00FB0C1B" w:rsidRPr="008C02B4">
              <w:t>8</w:t>
            </w:r>
            <w:r w:rsidR="00FB0C1B" w:rsidRPr="007D0A22">
              <w:rPr>
                <w:lang w:val="en-US"/>
              </w:rPr>
              <w:t>m</w:t>
            </w:r>
            <w:r w:rsidR="00FB0C1B" w:rsidRPr="008C02B4">
              <w:t xml:space="preserve"> (+</w:t>
            </w:r>
            <w:r w:rsidR="00FB0C1B" w:rsidRPr="003C3109">
              <w:t>код</w:t>
            </w:r>
            <w:r w:rsidR="00FB0C1B" w:rsidRPr="008C02B4">
              <w:t>)</w:t>
            </w:r>
          </w:p>
        </w:tc>
      </w:tr>
      <w:tr w:rsidR="00FB0C1B" w:rsidRPr="003C3109" w14:paraId="79A90B15" w14:textId="77777777" w:rsidTr="00FF7A2B">
        <w:tc>
          <w:tcPr>
            <w:tcW w:w="732" w:type="dxa"/>
            <w:vMerge w:val="restart"/>
            <w:textDirection w:val="btLr"/>
          </w:tcPr>
          <w:p w14:paraId="27D2F736" w14:textId="77777777" w:rsidR="00FB0C1B" w:rsidRPr="003C3109" w:rsidRDefault="00FB0C1B" w:rsidP="00FB0C1B">
            <w:pPr>
              <w:ind w:left="113" w:right="113"/>
              <w:jc w:val="center"/>
            </w:pPr>
            <w:r w:rsidRPr="003C3109">
              <w:t>Суббота</w:t>
            </w:r>
          </w:p>
        </w:tc>
        <w:tc>
          <w:tcPr>
            <w:tcW w:w="1644" w:type="dxa"/>
          </w:tcPr>
          <w:p w14:paraId="63628D5C" w14:textId="77777777" w:rsidR="00FB0C1B" w:rsidRPr="003C3109" w:rsidRDefault="00FB0C1B" w:rsidP="00FB0C1B">
            <w:r w:rsidRPr="003C3109">
              <w:t>8.30 -9.15</w:t>
            </w:r>
          </w:p>
          <w:p w14:paraId="56D5EBD8" w14:textId="77777777" w:rsidR="00FB0C1B" w:rsidRPr="003C3109" w:rsidRDefault="00FB0C1B" w:rsidP="00FB0C1B">
            <w:r w:rsidRPr="003C3109">
              <w:t>9.20 – 10.05</w:t>
            </w:r>
          </w:p>
        </w:tc>
        <w:tc>
          <w:tcPr>
            <w:tcW w:w="2712" w:type="dxa"/>
          </w:tcPr>
          <w:p w14:paraId="67C5AD1C" w14:textId="77777777" w:rsidR="00FB0C1B" w:rsidRPr="003C3109" w:rsidRDefault="00FB0C1B" w:rsidP="00FB0C1B"/>
        </w:tc>
        <w:tc>
          <w:tcPr>
            <w:tcW w:w="4678" w:type="dxa"/>
          </w:tcPr>
          <w:p w14:paraId="258EFDBD" w14:textId="77777777" w:rsidR="00FB0C1B" w:rsidRPr="003C3109" w:rsidRDefault="00FB0C1B" w:rsidP="00FB0C1B"/>
        </w:tc>
      </w:tr>
      <w:tr w:rsidR="00FB0C1B" w:rsidRPr="003C3109" w14:paraId="4CAAA3A5" w14:textId="77777777" w:rsidTr="00FF7A2B">
        <w:tc>
          <w:tcPr>
            <w:tcW w:w="732" w:type="dxa"/>
            <w:vMerge/>
          </w:tcPr>
          <w:p w14:paraId="651B1325" w14:textId="77777777" w:rsidR="00FB0C1B" w:rsidRPr="003C3109" w:rsidRDefault="00FB0C1B" w:rsidP="00FB0C1B"/>
        </w:tc>
        <w:tc>
          <w:tcPr>
            <w:tcW w:w="1644" w:type="dxa"/>
          </w:tcPr>
          <w:p w14:paraId="5ABA6FA5" w14:textId="77777777" w:rsidR="00FB0C1B" w:rsidRPr="003C3109" w:rsidRDefault="00FB0C1B" w:rsidP="00FB0C1B">
            <w:r w:rsidRPr="003C3109">
              <w:t>10.15 -11.00</w:t>
            </w:r>
          </w:p>
          <w:p w14:paraId="3D59FAC9" w14:textId="77777777" w:rsidR="00FB0C1B" w:rsidRPr="003C3109" w:rsidRDefault="00FB0C1B" w:rsidP="00FB0C1B">
            <w:r w:rsidRPr="003C3109">
              <w:t>11.05 – 11.50</w:t>
            </w:r>
          </w:p>
        </w:tc>
        <w:tc>
          <w:tcPr>
            <w:tcW w:w="2712" w:type="dxa"/>
          </w:tcPr>
          <w:p w14:paraId="3FF6D5CC" w14:textId="77777777" w:rsidR="00FB0C1B" w:rsidRPr="003C3109" w:rsidRDefault="00FB0C1B" w:rsidP="00FB0C1B"/>
        </w:tc>
        <w:tc>
          <w:tcPr>
            <w:tcW w:w="4678" w:type="dxa"/>
          </w:tcPr>
          <w:p w14:paraId="7B74D8B5" w14:textId="77777777" w:rsidR="00FB0C1B" w:rsidRDefault="00FB0C1B" w:rsidP="00FB0C1B">
            <w:r w:rsidRPr="00F55D12">
              <w:t>Методический день</w:t>
            </w:r>
          </w:p>
        </w:tc>
      </w:tr>
      <w:tr w:rsidR="00FB0C1B" w:rsidRPr="003C3109" w14:paraId="3B474A2C" w14:textId="77777777" w:rsidTr="00FF7A2B">
        <w:tc>
          <w:tcPr>
            <w:tcW w:w="732" w:type="dxa"/>
            <w:vMerge/>
          </w:tcPr>
          <w:p w14:paraId="4954CF93" w14:textId="77777777" w:rsidR="00FB0C1B" w:rsidRPr="003C3109" w:rsidRDefault="00FB0C1B" w:rsidP="00FB0C1B"/>
        </w:tc>
        <w:tc>
          <w:tcPr>
            <w:tcW w:w="1644" w:type="dxa"/>
          </w:tcPr>
          <w:p w14:paraId="55AC240D" w14:textId="77777777" w:rsidR="00FB0C1B" w:rsidRPr="003C3109" w:rsidRDefault="00FB0C1B" w:rsidP="00FB0C1B">
            <w:r w:rsidRPr="003C3109">
              <w:t>12.00 -12.45</w:t>
            </w:r>
          </w:p>
          <w:p w14:paraId="47EFE4E8" w14:textId="77777777" w:rsidR="00FB0C1B" w:rsidRPr="003C3109" w:rsidRDefault="00FB0C1B" w:rsidP="00FB0C1B">
            <w:r w:rsidRPr="003C3109">
              <w:t>12.50 – 13.35</w:t>
            </w:r>
          </w:p>
        </w:tc>
        <w:tc>
          <w:tcPr>
            <w:tcW w:w="2712" w:type="dxa"/>
          </w:tcPr>
          <w:p w14:paraId="592D7E7B" w14:textId="77777777" w:rsidR="00FB0C1B" w:rsidRPr="003C3109" w:rsidRDefault="00FB0C1B" w:rsidP="00FB0C1B"/>
        </w:tc>
        <w:tc>
          <w:tcPr>
            <w:tcW w:w="4678" w:type="dxa"/>
          </w:tcPr>
          <w:p w14:paraId="415A2B98" w14:textId="77777777" w:rsidR="00FB0C1B" w:rsidRDefault="00FB0C1B" w:rsidP="00FB0C1B">
            <w:r w:rsidRPr="00F55D12">
              <w:t>Методический день</w:t>
            </w:r>
          </w:p>
        </w:tc>
      </w:tr>
      <w:tr w:rsidR="00FB0C1B" w:rsidRPr="003C3109" w14:paraId="7D90CE8F" w14:textId="77777777" w:rsidTr="00FF7A2B">
        <w:tc>
          <w:tcPr>
            <w:tcW w:w="732" w:type="dxa"/>
            <w:vMerge/>
          </w:tcPr>
          <w:p w14:paraId="38F55FAA" w14:textId="77777777" w:rsidR="00FB0C1B" w:rsidRPr="003C3109" w:rsidRDefault="00FB0C1B" w:rsidP="00FB0C1B"/>
        </w:tc>
        <w:tc>
          <w:tcPr>
            <w:tcW w:w="1644" w:type="dxa"/>
          </w:tcPr>
          <w:p w14:paraId="3863C2E4" w14:textId="77777777" w:rsidR="00FB0C1B" w:rsidRPr="003C3109" w:rsidRDefault="00FB0C1B" w:rsidP="00FB0C1B">
            <w:r w:rsidRPr="003C3109">
              <w:t>13.50 -14.35</w:t>
            </w:r>
          </w:p>
          <w:p w14:paraId="66387F44" w14:textId="77777777" w:rsidR="00FB0C1B" w:rsidRPr="003C3109" w:rsidRDefault="00FB0C1B" w:rsidP="00FB0C1B">
            <w:r w:rsidRPr="003C3109">
              <w:t>14.40 – 15.25</w:t>
            </w:r>
          </w:p>
        </w:tc>
        <w:tc>
          <w:tcPr>
            <w:tcW w:w="2712" w:type="dxa"/>
          </w:tcPr>
          <w:p w14:paraId="207736C3" w14:textId="77777777" w:rsidR="00FB0C1B" w:rsidRPr="003C3109" w:rsidRDefault="00FB0C1B" w:rsidP="00FB0C1B"/>
        </w:tc>
        <w:tc>
          <w:tcPr>
            <w:tcW w:w="4678" w:type="dxa"/>
          </w:tcPr>
          <w:p w14:paraId="187C8F43" w14:textId="77777777" w:rsidR="00FB0C1B" w:rsidRDefault="00FB0C1B" w:rsidP="00FB0C1B">
            <w:r w:rsidRPr="00F55D12">
              <w:t>Методический день</w:t>
            </w:r>
          </w:p>
        </w:tc>
      </w:tr>
      <w:tr w:rsidR="00FB0C1B" w:rsidRPr="003C3109" w14:paraId="4D04D137" w14:textId="77777777" w:rsidTr="00FF7A2B">
        <w:tc>
          <w:tcPr>
            <w:tcW w:w="732" w:type="dxa"/>
            <w:vMerge/>
          </w:tcPr>
          <w:p w14:paraId="37514042" w14:textId="77777777" w:rsidR="00FB0C1B" w:rsidRPr="003C3109" w:rsidRDefault="00FB0C1B" w:rsidP="00FB0C1B"/>
        </w:tc>
        <w:tc>
          <w:tcPr>
            <w:tcW w:w="1644" w:type="dxa"/>
          </w:tcPr>
          <w:p w14:paraId="431AE4A4" w14:textId="77777777" w:rsidR="00FB0C1B" w:rsidRPr="003C3109" w:rsidRDefault="00FB0C1B" w:rsidP="00FB0C1B">
            <w:r w:rsidRPr="003C3109">
              <w:t>15.40 -16.25</w:t>
            </w:r>
          </w:p>
          <w:p w14:paraId="79C2380C" w14:textId="77777777" w:rsidR="00FB0C1B" w:rsidRPr="003C3109" w:rsidRDefault="00FB0C1B" w:rsidP="00FB0C1B">
            <w:r w:rsidRPr="003C3109">
              <w:t>16.30 – 17.15</w:t>
            </w:r>
          </w:p>
        </w:tc>
        <w:tc>
          <w:tcPr>
            <w:tcW w:w="2712" w:type="dxa"/>
          </w:tcPr>
          <w:p w14:paraId="2AED27B6" w14:textId="77777777" w:rsidR="00FB0C1B" w:rsidRPr="003C3109" w:rsidRDefault="00FB0C1B" w:rsidP="00FB0C1B">
            <w:pPr>
              <w:rPr>
                <w:highlight w:val="yellow"/>
              </w:rPr>
            </w:pPr>
          </w:p>
        </w:tc>
        <w:tc>
          <w:tcPr>
            <w:tcW w:w="4678" w:type="dxa"/>
          </w:tcPr>
          <w:p w14:paraId="671934A0" w14:textId="77777777" w:rsidR="00FB0C1B" w:rsidRDefault="00FB0C1B" w:rsidP="00FB0C1B">
            <w:r w:rsidRPr="00F55D12">
              <w:t>Методический день</w:t>
            </w:r>
          </w:p>
        </w:tc>
      </w:tr>
      <w:tr w:rsidR="00FB0C1B" w:rsidRPr="003C3109" w14:paraId="7465A36A" w14:textId="77777777" w:rsidTr="00FF7A2B">
        <w:tc>
          <w:tcPr>
            <w:tcW w:w="732" w:type="dxa"/>
            <w:vMerge/>
          </w:tcPr>
          <w:p w14:paraId="4CDB04D2" w14:textId="77777777" w:rsidR="00FB0C1B" w:rsidRPr="003C3109" w:rsidRDefault="00FB0C1B" w:rsidP="00FB0C1B"/>
        </w:tc>
        <w:tc>
          <w:tcPr>
            <w:tcW w:w="1644" w:type="dxa"/>
          </w:tcPr>
          <w:p w14:paraId="0954BDF7" w14:textId="77777777" w:rsidR="00FB0C1B" w:rsidRPr="003C3109" w:rsidRDefault="00FB0C1B" w:rsidP="00FB0C1B">
            <w:r w:rsidRPr="003C3109">
              <w:t>17.25 -18.10</w:t>
            </w:r>
          </w:p>
          <w:p w14:paraId="13085FC2" w14:textId="77777777" w:rsidR="00FB0C1B" w:rsidRPr="003C3109" w:rsidRDefault="00FB0C1B" w:rsidP="00FB0C1B">
            <w:r w:rsidRPr="003C3109">
              <w:t>18.15 – 19.00</w:t>
            </w:r>
          </w:p>
        </w:tc>
        <w:tc>
          <w:tcPr>
            <w:tcW w:w="2712" w:type="dxa"/>
          </w:tcPr>
          <w:p w14:paraId="434E63B4" w14:textId="77777777" w:rsidR="00FB0C1B" w:rsidRPr="003C3109" w:rsidRDefault="00FB0C1B" w:rsidP="00FB0C1B"/>
        </w:tc>
        <w:tc>
          <w:tcPr>
            <w:tcW w:w="4678" w:type="dxa"/>
          </w:tcPr>
          <w:p w14:paraId="3153BC25" w14:textId="77777777" w:rsidR="00FB0C1B" w:rsidRDefault="00FB0C1B" w:rsidP="00FB0C1B">
            <w:r w:rsidRPr="00F55D12">
              <w:t>Методический день</w:t>
            </w:r>
          </w:p>
        </w:tc>
      </w:tr>
      <w:tr w:rsidR="00FB0C1B" w:rsidRPr="003C3109" w14:paraId="3C222346" w14:textId="77777777" w:rsidTr="00FF7A2B">
        <w:tc>
          <w:tcPr>
            <w:tcW w:w="732" w:type="dxa"/>
            <w:vMerge/>
          </w:tcPr>
          <w:p w14:paraId="7A3B20C0" w14:textId="77777777" w:rsidR="00FB0C1B" w:rsidRPr="003C3109" w:rsidRDefault="00FB0C1B" w:rsidP="00FB0C1B"/>
        </w:tc>
        <w:tc>
          <w:tcPr>
            <w:tcW w:w="1644" w:type="dxa"/>
          </w:tcPr>
          <w:p w14:paraId="496460B5" w14:textId="77777777" w:rsidR="00FB0C1B" w:rsidRPr="003C3109" w:rsidRDefault="00FB0C1B" w:rsidP="00FB0C1B">
            <w:r w:rsidRPr="003C3109">
              <w:t>19.10 -19.55</w:t>
            </w:r>
          </w:p>
          <w:p w14:paraId="2ADEDC71" w14:textId="77777777" w:rsidR="00FB0C1B" w:rsidRPr="003C3109" w:rsidRDefault="00FB0C1B" w:rsidP="00FB0C1B">
            <w:r w:rsidRPr="003C3109">
              <w:t>20.00 – 20.45</w:t>
            </w:r>
          </w:p>
        </w:tc>
        <w:tc>
          <w:tcPr>
            <w:tcW w:w="2712" w:type="dxa"/>
          </w:tcPr>
          <w:p w14:paraId="42BBA8FA" w14:textId="77777777" w:rsidR="00FB0C1B" w:rsidRPr="003C3109" w:rsidRDefault="00FB0C1B" w:rsidP="00FB0C1B"/>
        </w:tc>
        <w:tc>
          <w:tcPr>
            <w:tcW w:w="4678" w:type="dxa"/>
          </w:tcPr>
          <w:p w14:paraId="344E5510" w14:textId="77777777" w:rsidR="00FB0C1B" w:rsidRPr="003C3109" w:rsidRDefault="00FB0C1B" w:rsidP="00FB0C1B"/>
        </w:tc>
      </w:tr>
    </w:tbl>
    <w:p w14:paraId="04B013D1" w14:textId="77777777" w:rsidR="00071C22" w:rsidRPr="00071C22" w:rsidRDefault="00071C22" w:rsidP="00071C22">
      <w:pPr>
        <w:rPr>
          <w:sz w:val="28"/>
          <w:szCs w:val="28"/>
        </w:rPr>
      </w:pPr>
    </w:p>
    <w:sectPr w:rsidR="00071C22" w:rsidRPr="00071C22" w:rsidSect="005A428E">
      <w:pgSz w:w="11906" w:h="16838"/>
      <w:pgMar w:top="397" w:right="851" w:bottom="397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08"/>
  <w:drawingGridHorizontalSpacing w:val="110"/>
  <w:displayHorizontalDrawingGridEvery w:val="2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LK0NDE1NTYzsrRQ0lEKTi0uzszPAykwrAUAY5ZU1ywAAAA="/>
  </w:docVars>
  <w:rsids>
    <w:rsidRoot w:val="00794956"/>
    <w:rsid w:val="000118D4"/>
    <w:rsid w:val="00063FFC"/>
    <w:rsid w:val="00071C22"/>
    <w:rsid w:val="000B39CB"/>
    <w:rsid w:val="00135215"/>
    <w:rsid w:val="001668E0"/>
    <w:rsid w:val="00166EB2"/>
    <w:rsid w:val="0024751C"/>
    <w:rsid w:val="002916C3"/>
    <w:rsid w:val="002A4414"/>
    <w:rsid w:val="002C1E98"/>
    <w:rsid w:val="002C509D"/>
    <w:rsid w:val="002D1A8C"/>
    <w:rsid w:val="00327FC2"/>
    <w:rsid w:val="00335821"/>
    <w:rsid w:val="00336243"/>
    <w:rsid w:val="00361832"/>
    <w:rsid w:val="003713C2"/>
    <w:rsid w:val="00374ECB"/>
    <w:rsid w:val="003C3109"/>
    <w:rsid w:val="0041398F"/>
    <w:rsid w:val="0043017B"/>
    <w:rsid w:val="004573DE"/>
    <w:rsid w:val="004979B6"/>
    <w:rsid w:val="004E5A5A"/>
    <w:rsid w:val="005024B7"/>
    <w:rsid w:val="00543F80"/>
    <w:rsid w:val="00550B82"/>
    <w:rsid w:val="0059157C"/>
    <w:rsid w:val="005A428E"/>
    <w:rsid w:val="005A6AB0"/>
    <w:rsid w:val="005C0954"/>
    <w:rsid w:val="00625FA5"/>
    <w:rsid w:val="00633D3C"/>
    <w:rsid w:val="006417E1"/>
    <w:rsid w:val="00655B5F"/>
    <w:rsid w:val="006D59C9"/>
    <w:rsid w:val="00733CAA"/>
    <w:rsid w:val="00794956"/>
    <w:rsid w:val="007A4428"/>
    <w:rsid w:val="007A7CD8"/>
    <w:rsid w:val="007D0A22"/>
    <w:rsid w:val="007E4D8E"/>
    <w:rsid w:val="008752BE"/>
    <w:rsid w:val="00876F6D"/>
    <w:rsid w:val="0089282E"/>
    <w:rsid w:val="008A2069"/>
    <w:rsid w:val="008C02B4"/>
    <w:rsid w:val="008C05E6"/>
    <w:rsid w:val="008C0C23"/>
    <w:rsid w:val="008F29C6"/>
    <w:rsid w:val="008F7F5E"/>
    <w:rsid w:val="0091790C"/>
    <w:rsid w:val="009216F3"/>
    <w:rsid w:val="00922E30"/>
    <w:rsid w:val="00960D05"/>
    <w:rsid w:val="0097650F"/>
    <w:rsid w:val="0098032A"/>
    <w:rsid w:val="009A1237"/>
    <w:rsid w:val="009C33C1"/>
    <w:rsid w:val="00A348E6"/>
    <w:rsid w:val="00A64EFF"/>
    <w:rsid w:val="00AC151B"/>
    <w:rsid w:val="00AC2C63"/>
    <w:rsid w:val="00AD5FA9"/>
    <w:rsid w:val="00AE268C"/>
    <w:rsid w:val="00AE3319"/>
    <w:rsid w:val="00AE7D6C"/>
    <w:rsid w:val="00B029AB"/>
    <w:rsid w:val="00B17627"/>
    <w:rsid w:val="00B441D6"/>
    <w:rsid w:val="00B44D63"/>
    <w:rsid w:val="00B4669E"/>
    <w:rsid w:val="00B56157"/>
    <w:rsid w:val="00B95AD3"/>
    <w:rsid w:val="00BC119C"/>
    <w:rsid w:val="00C5651F"/>
    <w:rsid w:val="00C756F5"/>
    <w:rsid w:val="00C84442"/>
    <w:rsid w:val="00C87AD2"/>
    <w:rsid w:val="00CD3479"/>
    <w:rsid w:val="00CE6C64"/>
    <w:rsid w:val="00CF60FA"/>
    <w:rsid w:val="00D027EA"/>
    <w:rsid w:val="00D2167D"/>
    <w:rsid w:val="00D36D44"/>
    <w:rsid w:val="00D63971"/>
    <w:rsid w:val="00D85B4D"/>
    <w:rsid w:val="00D92898"/>
    <w:rsid w:val="00D9617A"/>
    <w:rsid w:val="00DA24BE"/>
    <w:rsid w:val="00DD5ACE"/>
    <w:rsid w:val="00E52D35"/>
    <w:rsid w:val="00E85D24"/>
    <w:rsid w:val="00E967A3"/>
    <w:rsid w:val="00F17D00"/>
    <w:rsid w:val="00F21B0E"/>
    <w:rsid w:val="00F45C0D"/>
    <w:rsid w:val="00F957DF"/>
    <w:rsid w:val="00F95CA3"/>
    <w:rsid w:val="00FA13CA"/>
    <w:rsid w:val="00FB0C1B"/>
    <w:rsid w:val="00FB5209"/>
    <w:rsid w:val="00FB55B6"/>
    <w:rsid w:val="00FB7341"/>
    <w:rsid w:val="00FD3DFE"/>
    <w:rsid w:val="00FF7A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6E4DF5"/>
  <w15:docId w15:val="{5FCF12E1-E2D7-4428-B1C0-09E6E0FAB5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7949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">
    <w:name w:val="Основной текст (3)_"/>
    <w:basedOn w:val="a0"/>
    <w:rsid w:val="00FB7341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18"/>
      <w:szCs w:val="18"/>
      <w:u w:val="none"/>
    </w:rPr>
  </w:style>
  <w:style w:type="character" w:customStyle="1" w:styleId="30">
    <w:name w:val="Основной текст (3)"/>
    <w:basedOn w:val="3"/>
    <w:rsid w:val="00FB7341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lang w:val="ru-RU" w:eastAsia="ru-RU" w:bidi="ru-RU"/>
    </w:rPr>
  </w:style>
  <w:style w:type="character" w:customStyle="1" w:styleId="2">
    <w:name w:val="Заголовок №2_"/>
    <w:basedOn w:val="a0"/>
    <w:rsid w:val="00FB7341"/>
    <w:rPr>
      <w:rFonts w:ascii="Arial" w:eastAsia="Arial" w:hAnsi="Arial" w:cs="Arial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20">
    <w:name w:val="Заголовок №2 + Не полужирный"/>
    <w:basedOn w:val="2"/>
    <w:rsid w:val="00FB7341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ru-RU" w:eastAsia="ru-RU" w:bidi="ru-RU"/>
    </w:rPr>
  </w:style>
  <w:style w:type="character" w:customStyle="1" w:styleId="21">
    <w:name w:val="Заголовок №2"/>
    <w:basedOn w:val="2"/>
    <w:rsid w:val="00FB7341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ru-RU" w:eastAsia="ru-RU" w:bidi="ru-RU"/>
    </w:rPr>
  </w:style>
  <w:style w:type="character" w:customStyle="1" w:styleId="4">
    <w:name w:val="Основной текст (4)_"/>
    <w:basedOn w:val="a0"/>
    <w:rsid w:val="00FB7341"/>
    <w:rPr>
      <w:rFonts w:ascii="Arial" w:eastAsia="Arial" w:hAnsi="Arial" w:cs="Arial"/>
      <w:b w:val="0"/>
      <w:bCs w:val="0"/>
      <w:i/>
      <w:iCs/>
      <w:smallCaps w:val="0"/>
      <w:strike w:val="0"/>
      <w:sz w:val="16"/>
      <w:szCs w:val="16"/>
      <w:u w:val="none"/>
    </w:rPr>
  </w:style>
  <w:style w:type="character" w:customStyle="1" w:styleId="40">
    <w:name w:val="Основной текст (4)"/>
    <w:basedOn w:val="4"/>
    <w:rsid w:val="00FB7341"/>
    <w:rPr>
      <w:rFonts w:ascii="Arial" w:eastAsia="Arial" w:hAnsi="Arial" w:cs="Arial"/>
      <w:b w:val="0"/>
      <w:bCs w:val="0"/>
      <w:i/>
      <w:iCs/>
      <w:smallCaps w:val="0"/>
      <w:strike w:val="0"/>
      <w:color w:val="000000"/>
      <w:spacing w:val="0"/>
      <w:w w:val="100"/>
      <w:position w:val="0"/>
      <w:sz w:val="16"/>
      <w:szCs w:val="16"/>
      <w:u w:val="none"/>
      <w:lang w:val="ru-RU" w:eastAsia="ru-RU" w:bidi="ru-RU"/>
    </w:rPr>
  </w:style>
  <w:style w:type="character" w:styleId="a4">
    <w:name w:val="Hyperlink"/>
    <w:basedOn w:val="a0"/>
    <w:uiPriority w:val="99"/>
    <w:unhideWhenUsed/>
    <w:rsid w:val="00E85D24"/>
    <w:rPr>
      <w:color w:val="0000FF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8C02B4"/>
    <w:rPr>
      <w:color w:val="605E5C"/>
      <w:shd w:val="clear" w:color="auto" w:fill="E1DFDD"/>
    </w:rPr>
  </w:style>
  <w:style w:type="character" w:styleId="a5">
    <w:name w:val="FollowedHyperlink"/>
    <w:basedOn w:val="a0"/>
    <w:uiPriority w:val="99"/>
    <w:semiHidden/>
    <w:unhideWhenUsed/>
    <w:rsid w:val="008C02B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80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24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3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4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7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27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micha\AppData\Local\Temp\pid-10184\fetisov.michael@bmstu.ru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file:///C:\Users\micha\AppData\Local\Temp\pid-10184\fetisov.michael@bmstu.ru" TargetMode="External"/><Relationship Id="rId12" Type="http://schemas.openxmlformats.org/officeDocument/2006/relationships/hyperlink" Target="file:///D:\&#1079;&#1072;&#1075;&#1088;&#1091;&#1079;&#1082;&#1080;\fetisov.michael@bmstu.ru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file:///C:\Users\micha\AppData\Local\Temp\pid-10184\fetisov.michael@bmstu.ru" TargetMode="External"/><Relationship Id="rId11" Type="http://schemas.openxmlformats.org/officeDocument/2006/relationships/hyperlink" Target="file:///C:\Users\micha\AppData\Local\Temp\pid-10184\fetisov.michael@bmstu.ru" TargetMode="External"/><Relationship Id="rId5" Type="http://schemas.openxmlformats.org/officeDocument/2006/relationships/hyperlink" Target="file:///C:\Users\micha\AppData\Local\Temp\pid-10184\fetisov.michael@bmstu.ru" TargetMode="External"/><Relationship Id="rId10" Type="http://schemas.openxmlformats.org/officeDocument/2006/relationships/hyperlink" Target="https://wiki.bmstu.ru/webvpn/index.php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file:///C:\Users\micha\AppData\Local\Temp\pid-10184\fetisov.michael@bmstu.r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2941BB42-C9D0-4E8A-93C2-19AA08BDFE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24</Words>
  <Characters>2989</Characters>
  <Application>Microsoft Office Word</Application>
  <DocSecurity>0</DocSecurity>
  <Lines>24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МГТУ им. Н.Э. Баумана</Company>
  <LinksUpToDate>false</LinksUpToDate>
  <CharactersWithSpaces>3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Иванова Галина Сергеевна</dc:creator>
  <cp:lastModifiedBy>Пользователь</cp:lastModifiedBy>
  <cp:revision>3</cp:revision>
  <cp:lastPrinted>2019-02-11T08:44:00Z</cp:lastPrinted>
  <dcterms:created xsi:type="dcterms:W3CDTF">2023-09-07T09:19:00Z</dcterms:created>
  <dcterms:modified xsi:type="dcterms:W3CDTF">2023-09-07T09:19:00Z</dcterms:modified>
</cp:coreProperties>
</file>